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46A4" w:rsidRPr="00BD2C4A" w:rsidRDefault="0080086A" w:rsidP="0080086A">
      <w:pPr>
        <w:tabs>
          <w:tab w:val="left" w:pos="1200"/>
        </w:tabs>
        <w:ind w:left="-851"/>
        <w:jc w:val="center"/>
        <w:rPr>
          <w:rFonts w:asciiTheme="majorBidi" w:hAnsiTheme="majorBidi" w:cstheme="majorBidi"/>
          <w:b/>
          <w:bCs/>
          <w:sz w:val="44"/>
          <w:szCs w:val="44"/>
          <w:lang w:bidi="ar-KW"/>
        </w:rPr>
      </w:pPr>
      <w:r w:rsidRPr="00BD2C4A">
        <w:rPr>
          <w:rFonts w:asciiTheme="majorBidi" w:hAnsiTheme="majorBidi" w:cstheme="majorBidi"/>
          <w:b/>
          <w:bCs/>
          <w:noProof/>
          <w:sz w:val="44"/>
          <w:szCs w:val="44"/>
          <w:lang w:val="en-US"/>
        </w:rPr>
        <w:drawing>
          <wp:inline distT="0" distB="0" distL="0" distR="0">
            <wp:extent cx="3000375" cy="2200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46A4" w:rsidRPr="00A80702" w:rsidRDefault="008D46A4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44"/>
          <w:szCs w:val="44"/>
          <w:lang w:val="en-US" w:bidi="ar-KW"/>
        </w:rPr>
      </w:pPr>
    </w:p>
    <w:p w:rsidR="008D46A4" w:rsidRPr="002001E6" w:rsidRDefault="00194301" w:rsidP="002001E6">
      <w:pPr>
        <w:tabs>
          <w:tab w:val="left" w:pos="1200"/>
        </w:tabs>
        <w:bidi/>
        <w:rPr>
          <w:rFonts w:ascii="Unikurd Hiwa" w:hAnsi="Unikurd Hiwa" w:cs="Unikurd Hiwa"/>
          <w:sz w:val="44"/>
          <w:szCs w:val="44"/>
          <w:rtl/>
          <w:lang w:bidi="ar-KW"/>
        </w:rPr>
      </w:pP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ب</w:t>
      </w:r>
      <w:r w:rsidR="00BD2C4A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ە</w:t>
      </w: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ش</w:t>
      </w:r>
      <w:r w:rsidR="002001E6">
        <w:rPr>
          <w:rFonts w:asciiTheme="majorBidi" w:hAnsiTheme="majorBidi" w:cstheme="majorBidi"/>
          <w:b/>
          <w:bCs/>
          <w:sz w:val="44"/>
          <w:szCs w:val="44"/>
          <w:lang w:bidi="ar-IQ"/>
        </w:rPr>
        <w:t xml:space="preserve"> </w:t>
      </w:r>
      <w:r w:rsidR="002001E6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 xml:space="preserve"> / </w:t>
      </w:r>
      <w:r w:rsidR="002001E6" w:rsidRPr="002001E6">
        <w:rPr>
          <w:rFonts w:ascii="Unikurd Jino" w:hAnsi="Unikurd Jino" w:cs="Unikurd Jino"/>
          <w:sz w:val="44"/>
          <w:szCs w:val="44"/>
          <w:rtl/>
          <w:lang w:bidi="ar-IQ"/>
        </w:rPr>
        <w:t xml:space="preserve">مێژوو </w:t>
      </w:r>
    </w:p>
    <w:p w:rsidR="00194301" w:rsidRPr="002001E6" w:rsidRDefault="003C0EC5" w:rsidP="002001E6">
      <w:pPr>
        <w:tabs>
          <w:tab w:val="left" w:pos="1200"/>
        </w:tabs>
        <w:bidi/>
        <w:rPr>
          <w:rFonts w:ascii="Unikurd Jino" w:hAnsi="Unikurd Jino" w:cs="Unikurd Jino"/>
          <w:sz w:val="44"/>
          <w:szCs w:val="44"/>
          <w:rtl/>
          <w:lang w:bidi="ar-IQ"/>
        </w:rPr>
      </w:pPr>
      <w:r w:rsidRPr="002001E6">
        <w:rPr>
          <w:rFonts w:ascii="Unikurd Jino" w:hAnsi="Unikurd Jino" w:cs="Unikurd Jino"/>
          <w:sz w:val="44"/>
          <w:szCs w:val="44"/>
          <w:rtl/>
          <w:lang w:bidi="ar-IQ"/>
        </w:rPr>
        <w:t>ك</w:t>
      </w:r>
      <w:r w:rsidR="00BD2C4A" w:rsidRPr="002001E6">
        <w:rPr>
          <w:rFonts w:ascii="Unikurd Jino" w:hAnsi="Unikurd Jino" w:cs="Unikurd Jino" w:hint="cs"/>
          <w:sz w:val="44"/>
          <w:szCs w:val="44"/>
          <w:rtl/>
          <w:lang w:bidi="ar-IQ"/>
        </w:rPr>
        <w:t>ۆ</w:t>
      </w:r>
      <w:r w:rsidR="00BD2C4A" w:rsidRPr="002001E6">
        <w:rPr>
          <w:rFonts w:ascii="Unikurd Jino" w:hAnsi="Unikurd Jino" w:cs="Unikurd Jino"/>
          <w:sz w:val="44"/>
          <w:szCs w:val="44"/>
          <w:rtl/>
          <w:lang w:bidi="ar-IQ"/>
        </w:rPr>
        <w:t>ل</w:t>
      </w:r>
      <w:r w:rsidR="00BD2C4A" w:rsidRPr="002001E6">
        <w:rPr>
          <w:rFonts w:ascii="Unikurd Jino" w:hAnsi="Unikurd Jino" w:cs="Unikurd Jino" w:hint="cs"/>
          <w:sz w:val="44"/>
          <w:szCs w:val="44"/>
          <w:rtl/>
          <w:lang w:bidi="ar-IQ"/>
        </w:rPr>
        <w:t>ێژ</w:t>
      </w:r>
      <w:r w:rsidR="002001E6" w:rsidRPr="002001E6">
        <w:rPr>
          <w:rFonts w:ascii="Unikurd Jino" w:hAnsi="Unikurd Jino" w:cs="Unikurd Jino" w:hint="cs"/>
          <w:sz w:val="44"/>
          <w:szCs w:val="44"/>
          <w:rtl/>
          <w:lang w:bidi="ar-IQ"/>
        </w:rPr>
        <w:t>/ ئاداب</w:t>
      </w:r>
    </w:p>
    <w:p w:rsidR="00194301" w:rsidRPr="002001E6" w:rsidRDefault="00194301" w:rsidP="002001E6">
      <w:pPr>
        <w:tabs>
          <w:tab w:val="left" w:pos="1200"/>
        </w:tabs>
        <w:bidi/>
        <w:rPr>
          <w:rFonts w:ascii="Unikurd Jino" w:hAnsi="Unikurd Jino" w:cs="Unikurd Jino"/>
          <w:sz w:val="44"/>
          <w:szCs w:val="44"/>
          <w:rtl/>
          <w:lang w:bidi="ar-IQ"/>
        </w:rPr>
      </w:pPr>
      <w:r w:rsidRPr="002001E6">
        <w:rPr>
          <w:rFonts w:ascii="Unikurd Jino" w:hAnsi="Unikurd Jino" w:cs="Unikurd Jino"/>
          <w:sz w:val="44"/>
          <w:szCs w:val="44"/>
          <w:rtl/>
          <w:lang w:bidi="ar-IQ"/>
        </w:rPr>
        <w:t>زانك</w:t>
      </w:r>
      <w:r w:rsidR="00BD2C4A" w:rsidRPr="002001E6">
        <w:rPr>
          <w:rFonts w:ascii="Unikurd Jino" w:hAnsi="Unikurd Jino" w:cs="Unikurd Jino" w:hint="cs"/>
          <w:sz w:val="44"/>
          <w:szCs w:val="44"/>
          <w:rtl/>
          <w:lang w:bidi="ar-IQ"/>
        </w:rPr>
        <w:t>ۆ</w:t>
      </w:r>
      <w:r w:rsidRPr="002001E6">
        <w:rPr>
          <w:rFonts w:ascii="Unikurd Jino" w:hAnsi="Unikurd Jino" w:cs="Unikurd Jino"/>
          <w:sz w:val="44"/>
          <w:szCs w:val="44"/>
          <w:rtl/>
          <w:lang w:bidi="ar-IQ"/>
        </w:rPr>
        <w:t xml:space="preserve"> </w:t>
      </w:r>
      <w:r w:rsidR="002001E6" w:rsidRPr="002001E6">
        <w:rPr>
          <w:rFonts w:ascii="Unikurd Jino" w:hAnsi="Unikurd Jino" w:cs="Unikurd Jino" w:hint="cs"/>
          <w:sz w:val="44"/>
          <w:szCs w:val="44"/>
          <w:rtl/>
          <w:lang w:bidi="ar-IQ"/>
        </w:rPr>
        <w:t xml:space="preserve">/سه‌لاحه‌دین </w:t>
      </w:r>
    </w:p>
    <w:p w:rsidR="003C0EC5" w:rsidRPr="002001E6" w:rsidRDefault="002001E6" w:rsidP="002001E6">
      <w:pPr>
        <w:tabs>
          <w:tab w:val="left" w:pos="1200"/>
        </w:tabs>
        <w:bidi/>
        <w:rPr>
          <w:rFonts w:ascii="Unikurd Jino" w:hAnsi="Unikurd Jino" w:cs="Unikurd Jino"/>
          <w:sz w:val="44"/>
          <w:szCs w:val="44"/>
          <w:rtl/>
          <w:lang w:bidi="ar-IQ"/>
        </w:rPr>
      </w:pPr>
      <w:r>
        <w:rPr>
          <w:rFonts w:ascii="Unikurd Jino" w:hAnsi="Unikurd Jino" w:cs="Unikurd Jino" w:hint="cs"/>
          <w:sz w:val="44"/>
          <w:szCs w:val="44"/>
          <w:rtl/>
          <w:lang w:bidi="ar-IQ"/>
        </w:rPr>
        <w:t xml:space="preserve">بابه‌ت / رێبازی لێكۆلینه‌وه‌ </w:t>
      </w:r>
      <w:r w:rsidR="00C259C1" w:rsidRPr="002001E6">
        <w:rPr>
          <w:rFonts w:ascii="Unikurd Jino" w:hAnsi="Unikurd Jino" w:cs="Unikurd Jino" w:hint="cs"/>
          <w:sz w:val="44"/>
          <w:szCs w:val="44"/>
          <w:rtl/>
          <w:lang w:bidi="ar-IQ"/>
        </w:rPr>
        <w:t xml:space="preserve"> </w:t>
      </w:r>
    </w:p>
    <w:p w:rsidR="003C0EC5" w:rsidRPr="00BD2C4A" w:rsidRDefault="00BD2C4A" w:rsidP="00BE53BD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rtl/>
          <w:lang w:bidi="ar-KW"/>
        </w:rPr>
      </w:pPr>
      <w:r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پەرتووکی کۆرس</w:t>
      </w:r>
      <w:r w:rsidR="003C0EC5"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 xml:space="preserve"> – </w:t>
      </w:r>
      <w:r w:rsidR="0006543D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 xml:space="preserve"> كۆرسات (كۆرس</w:t>
      </w:r>
      <w:r w:rsidR="0006543D">
        <w:rPr>
          <w:rFonts w:asciiTheme="majorBidi" w:hAnsiTheme="majorBidi" w:cstheme="majorBidi" w:hint="cs"/>
          <w:b/>
          <w:bCs/>
          <w:sz w:val="44"/>
          <w:szCs w:val="44"/>
          <w:rtl/>
          <w:lang w:bidi="ar-KW"/>
        </w:rPr>
        <w:t>ی یه‌كه‌م)</w:t>
      </w:r>
    </w:p>
    <w:p w:rsidR="003C0EC5" w:rsidRPr="002001E6" w:rsidRDefault="003C0EC5" w:rsidP="002001E6">
      <w:pPr>
        <w:tabs>
          <w:tab w:val="left" w:pos="1200"/>
        </w:tabs>
        <w:bidi/>
        <w:rPr>
          <w:rFonts w:asciiTheme="majorBidi" w:hAnsiTheme="majorBidi" w:cstheme="majorBidi"/>
          <w:sz w:val="44"/>
          <w:szCs w:val="44"/>
          <w:rtl/>
          <w:lang w:bidi="ar-IQ"/>
        </w:rPr>
      </w:pP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ناو</w:t>
      </w:r>
      <w:r w:rsidR="00BD2C4A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ى</w:t>
      </w:r>
      <w:r w:rsid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 xml:space="preserve"> مام</w:t>
      </w:r>
      <w:r w:rsidR="00BD2C4A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ۆ</w:t>
      </w: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ستا</w:t>
      </w:r>
      <w:r w:rsidR="00BE50C4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 xml:space="preserve">  </w:t>
      </w:r>
      <w:r w:rsidR="00BE50C4" w:rsidRPr="00801961">
        <w:rPr>
          <w:rFonts w:asciiTheme="majorBidi" w:hAnsiTheme="majorBidi" w:cstheme="majorBidi" w:hint="cs"/>
          <w:sz w:val="44"/>
          <w:szCs w:val="44"/>
          <w:rtl/>
          <w:lang w:bidi="ar-IQ"/>
        </w:rPr>
        <w:t xml:space="preserve">:  </w:t>
      </w:r>
      <w:r w:rsidR="002001E6">
        <w:rPr>
          <w:rFonts w:asciiTheme="majorBidi" w:hAnsiTheme="majorBidi" w:cs="Ali_K_Samik" w:hint="cs"/>
          <w:sz w:val="44"/>
          <w:szCs w:val="44"/>
          <w:rtl/>
          <w:lang w:bidi="ar-IQ"/>
        </w:rPr>
        <w:t>فتاح بهرام خدر</w:t>
      </w:r>
      <w:r w:rsidR="00DC5B3E">
        <w:rPr>
          <w:rFonts w:asciiTheme="majorBidi" w:hAnsiTheme="majorBidi" w:cs="Ali_K_Samik" w:hint="cs"/>
          <w:sz w:val="44"/>
          <w:szCs w:val="44"/>
          <w:rtl/>
          <w:lang w:bidi="ar-IQ"/>
        </w:rPr>
        <w:t xml:space="preserve"> </w:t>
      </w:r>
      <w:r w:rsidR="00BE50C4" w:rsidRPr="00801961">
        <w:rPr>
          <w:rFonts w:asciiTheme="majorBidi" w:hAnsiTheme="majorBidi" w:cstheme="majorBidi" w:hint="cs"/>
          <w:sz w:val="44"/>
          <w:szCs w:val="44"/>
          <w:rtl/>
          <w:lang w:bidi="ar-IQ"/>
        </w:rPr>
        <w:t xml:space="preserve">       </w:t>
      </w:r>
    </w:p>
    <w:p w:rsidR="00BD2C4A" w:rsidRDefault="002001E6" w:rsidP="00913B7B">
      <w:pPr>
        <w:tabs>
          <w:tab w:val="left" w:pos="1200"/>
        </w:tabs>
        <w:bidi/>
        <w:jc w:val="center"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 xml:space="preserve">ساڵی خوێندنی </w:t>
      </w:r>
      <w:r w:rsidR="00913B7B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2023-2024</w:t>
      </w:r>
      <w:bookmarkStart w:id="0" w:name="_GoBack"/>
      <w:bookmarkEnd w:id="0"/>
    </w:p>
    <w:p w:rsidR="00801961" w:rsidRDefault="00801961" w:rsidP="00801961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</w:p>
    <w:p w:rsidR="00801961" w:rsidRDefault="00801961" w:rsidP="00801961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</w:p>
    <w:p w:rsidR="00AD7239" w:rsidRPr="00BD2C4A" w:rsidRDefault="00AD7239" w:rsidP="00AD7239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</w:p>
    <w:p w:rsidR="00BD2C4A" w:rsidRDefault="00BD2C4A" w:rsidP="00BD2C4A">
      <w:pPr>
        <w:tabs>
          <w:tab w:val="left" w:pos="1200"/>
        </w:tabs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lastRenderedPageBreak/>
        <w:t>پەرتووکی کۆرس</w:t>
      </w:r>
    </w:p>
    <w:p w:rsidR="008D46A4" w:rsidRPr="00BD2C4A" w:rsidRDefault="00BD2C4A" w:rsidP="00BD2C4A">
      <w:pPr>
        <w:tabs>
          <w:tab w:val="left" w:pos="1200"/>
        </w:tabs>
        <w:bidi/>
        <w:spacing w:after="120" w:line="240" w:lineRule="auto"/>
        <w:jc w:val="center"/>
        <w:rPr>
          <w:rFonts w:asciiTheme="majorBidi" w:hAnsiTheme="majorBidi" w:cstheme="majorBidi"/>
          <w:sz w:val="28"/>
          <w:szCs w:val="28"/>
          <w:lang w:val="en-US" w:bidi="ar-IQ"/>
        </w:rPr>
      </w:pP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 xml:space="preserve"> </w:t>
      </w:r>
      <w:r w:rsidR="00B45135" w:rsidRPr="00BD2C4A">
        <w:rPr>
          <w:rFonts w:asciiTheme="majorBidi" w:hAnsiTheme="majorBidi" w:cstheme="majorBidi"/>
          <w:b/>
          <w:bCs/>
          <w:sz w:val="44"/>
          <w:szCs w:val="44"/>
          <w:lang w:val="en-US" w:bidi="ar-IQ"/>
        </w:rPr>
        <w:t>Course Book</w:t>
      </w:r>
    </w:p>
    <w:tbl>
      <w:tblPr>
        <w:tblW w:w="10521" w:type="dxa"/>
        <w:tblInd w:w="-9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03"/>
        <w:gridCol w:w="4485"/>
        <w:gridCol w:w="4333"/>
      </w:tblGrid>
      <w:tr w:rsidR="008D46A4" w:rsidRPr="00BD2C4A" w:rsidTr="00BF5127">
        <w:tc>
          <w:tcPr>
            <w:tcW w:w="6188" w:type="dxa"/>
            <w:gridSpan w:val="2"/>
          </w:tcPr>
          <w:p w:rsidR="008D46A4" w:rsidRPr="001F2F15" w:rsidRDefault="00A378A1" w:rsidP="00AB6034">
            <w:pPr>
              <w:spacing w:after="0" w:line="240" w:lineRule="auto"/>
              <w:jc w:val="right"/>
              <w:rPr>
                <w:rFonts w:asciiTheme="majorBidi" w:hAnsiTheme="majorBidi" w:cs="Ali_K_Sharif"/>
                <w:sz w:val="24"/>
                <w:szCs w:val="24"/>
                <w:rtl/>
                <w:lang w:val="en-US" w:bidi="ar-IQ"/>
              </w:rPr>
            </w:pPr>
            <w:r w:rsidRPr="001F2F15">
              <w:rPr>
                <w:rFonts w:asciiTheme="majorBidi" w:hAnsiTheme="majorBidi" w:cs="Ali_K_Sharif" w:hint="cs"/>
                <w:sz w:val="24"/>
                <w:szCs w:val="24"/>
                <w:rtl/>
                <w:lang w:val="en-US" w:bidi="ar-IQ"/>
              </w:rPr>
              <w:t>رِيَبازي ليَكؤلَينةوةى ميَذوويي</w:t>
            </w:r>
          </w:p>
        </w:tc>
        <w:tc>
          <w:tcPr>
            <w:tcW w:w="4333" w:type="dxa"/>
          </w:tcPr>
          <w:p w:rsidR="008D46A4" w:rsidRPr="00AB6034" w:rsidRDefault="00B45135" w:rsidP="00BD2C4A">
            <w:pPr>
              <w:bidi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1. ناو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ى</w:t>
            </w:r>
            <w:r w:rsidR="00BD2C4A" w:rsidRPr="00AB6034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 ك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ۆ</w:t>
            </w: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رس</w:t>
            </w:r>
          </w:p>
        </w:tc>
      </w:tr>
      <w:tr w:rsidR="008D46A4" w:rsidRPr="00DC5B3E" w:rsidTr="00BF5127">
        <w:tc>
          <w:tcPr>
            <w:tcW w:w="6188" w:type="dxa"/>
            <w:gridSpan w:val="2"/>
          </w:tcPr>
          <w:p w:rsidR="008D46A4" w:rsidRPr="00AB6034" w:rsidRDefault="008D46A4" w:rsidP="00AB6034">
            <w:pPr>
              <w:spacing w:after="0" w:line="240" w:lineRule="auto"/>
              <w:jc w:val="right"/>
              <w:rPr>
                <w:rFonts w:asciiTheme="majorBidi" w:hAnsiTheme="majorBidi" w:cs="Ali_K_Samik"/>
                <w:sz w:val="24"/>
                <w:szCs w:val="24"/>
                <w:rtl/>
                <w:lang w:val="en-US" w:bidi="ar-IQ"/>
              </w:rPr>
            </w:pPr>
          </w:p>
        </w:tc>
        <w:tc>
          <w:tcPr>
            <w:tcW w:w="4333" w:type="dxa"/>
          </w:tcPr>
          <w:p w:rsidR="008D46A4" w:rsidRPr="00AB6034" w:rsidRDefault="00B45135" w:rsidP="00BD2C4A">
            <w:pPr>
              <w:bidi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</w:pP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>2.</w:t>
            </w:r>
            <w:r w:rsidR="006B29F4"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 ناو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ى</w:t>
            </w:r>
            <w:r w:rsidR="006B29F4"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 مام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ۆ</w:t>
            </w:r>
            <w:r w:rsidR="006B29F4"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>ستا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ى</w:t>
            </w:r>
            <w:r w:rsidR="006B29F4"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 ب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ە</w:t>
            </w:r>
            <w:r w:rsidR="007204B2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>ر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پرس</w:t>
            </w: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 </w:t>
            </w:r>
          </w:p>
        </w:tc>
      </w:tr>
      <w:tr w:rsidR="008D46A4" w:rsidRPr="00AB6034" w:rsidTr="00BF5127">
        <w:tc>
          <w:tcPr>
            <w:tcW w:w="6188" w:type="dxa"/>
            <w:gridSpan w:val="2"/>
          </w:tcPr>
          <w:p w:rsidR="008D46A4" w:rsidRPr="001F2F15" w:rsidRDefault="007204B2" w:rsidP="00DC5B3E">
            <w:pPr>
              <w:spacing w:after="0" w:line="240" w:lineRule="auto"/>
              <w:jc w:val="right"/>
              <w:rPr>
                <w:rFonts w:asciiTheme="majorBidi" w:hAnsiTheme="majorBidi" w:cs="Ali_K_Sharif"/>
                <w:sz w:val="24"/>
                <w:szCs w:val="24"/>
                <w:rtl/>
                <w:lang w:val="en-US" w:bidi="ar-IQ"/>
              </w:rPr>
            </w:pPr>
            <w:r w:rsidRPr="001F2F15">
              <w:rPr>
                <w:rFonts w:asciiTheme="majorBidi" w:hAnsiTheme="majorBidi" w:cs="Ali_K_Sharif" w:hint="cs"/>
                <w:sz w:val="24"/>
                <w:szCs w:val="24"/>
                <w:rtl/>
                <w:lang w:val="en-US" w:bidi="ar-IQ"/>
              </w:rPr>
              <w:t>ميَذوو / ئةدةبيات</w:t>
            </w:r>
          </w:p>
        </w:tc>
        <w:tc>
          <w:tcPr>
            <w:tcW w:w="4333" w:type="dxa"/>
          </w:tcPr>
          <w:p w:rsidR="008D46A4" w:rsidRPr="00AB6034" w:rsidRDefault="006B29F4" w:rsidP="00BD2C4A">
            <w:pPr>
              <w:bidi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</w:pP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>3. ب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ە</w:t>
            </w: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ش/ 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کۆلێژ</w:t>
            </w:r>
          </w:p>
        </w:tc>
      </w:tr>
      <w:tr w:rsidR="008D46A4" w:rsidRPr="00BD2C4A" w:rsidTr="00BF5127">
        <w:trPr>
          <w:trHeight w:val="352"/>
        </w:trPr>
        <w:tc>
          <w:tcPr>
            <w:tcW w:w="6188" w:type="dxa"/>
            <w:gridSpan w:val="2"/>
          </w:tcPr>
          <w:p w:rsidR="007204B2" w:rsidRPr="00AB6034" w:rsidRDefault="0006543D" w:rsidP="0006543D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  <w:t>fath.khdir</w:t>
            </w:r>
            <w:r w:rsidR="007204B2"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  <w:t>@su.edu.krd</w:t>
            </w:r>
          </w:p>
        </w:tc>
        <w:tc>
          <w:tcPr>
            <w:tcW w:w="4333" w:type="dxa"/>
          </w:tcPr>
          <w:p w:rsidR="00F049F0" w:rsidRPr="00AB6034" w:rsidRDefault="00F049F0" w:rsidP="00BD2C4A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</w:pP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4. 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پەیوەندی</w:t>
            </w:r>
            <w:r w:rsidR="0006543D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ئیمێل</w:t>
            </w:r>
          </w:p>
          <w:p w:rsidR="008D46A4" w:rsidRPr="00AB6034" w:rsidRDefault="008D46A4" w:rsidP="00F049F0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en-US" w:bidi="ar-KW"/>
              </w:rPr>
            </w:pPr>
          </w:p>
        </w:tc>
      </w:tr>
      <w:tr w:rsidR="008D46A4" w:rsidRPr="00BD2C4A" w:rsidTr="00BF5127">
        <w:tc>
          <w:tcPr>
            <w:tcW w:w="6188" w:type="dxa"/>
            <w:gridSpan w:val="2"/>
          </w:tcPr>
          <w:p w:rsidR="008D46A4" w:rsidRPr="00AB6034" w:rsidRDefault="00FA1451" w:rsidP="00DC5B3E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ۆ نموون</w:t>
            </w:r>
            <w:r w:rsidR="0064350C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ە تیۆر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ی</w:t>
            </w:r>
            <w:r w:rsidR="004A6BF1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</w:t>
            </w:r>
            <w:r w:rsidR="006F7CE1" w:rsidRPr="00AB6034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:</w:t>
            </w:r>
            <w:r w:rsidR="004A6BF1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</w:t>
            </w:r>
            <w:r w:rsidR="00DC5B3E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2</w:t>
            </w:r>
            <w:r w:rsidR="006F7CE1" w:rsidRPr="00AB6034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 </w:t>
            </w:r>
          </w:p>
          <w:p w:rsidR="00AB6034" w:rsidRPr="00AB6034" w:rsidRDefault="00BD2C4A" w:rsidP="00926E73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</w:pPr>
            <w:r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</w:t>
            </w:r>
            <w:r w:rsidR="006F7CE1" w:rsidRPr="00AB6034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: </w:t>
            </w:r>
          </w:p>
        </w:tc>
        <w:tc>
          <w:tcPr>
            <w:tcW w:w="4333" w:type="dxa"/>
          </w:tcPr>
          <w:p w:rsidR="004805BA" w:rsidRPr="00AB6034" w:rsidRDefault="004805BA" w:rsidP="00BD2C4A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</w:pP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5. 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یەکەى خوێندن</w:t>
            </w:r>
            <w:r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 xml:space="preserve"> (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بە سەعات</w:t>
            </w:r>
            <w:r w:rsidR="00BD2C4A" w:rsidRPr="00AB6034"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  <w:t>) ل</w:t>
            </w:r>
            <w:r w:rsidR="00BD2C4A" w:rsidRPr="00AB6034">
              <w:rPr>
                <w:rFonts w:asciiTheme="majorBidi" w:hAnsiTheme="majorBidi" w:cstheme="majorBidi" w:hint="cs"/>
                <w:sz w:val="24"/>
                <w:szCs w:val="24"/>
                <w:rtl/>
                <w:lang w:val="en-US" w:bidi="ar-IQ"/>
              </w:rPr>
              <w:t>ە هەفتەیەک</w:t>
            </w:r>
          </w:p>
          <w:p w:rsidR="004805BA" w:rsidRPr="00AB6034" w:rsidRDefault="004805BA" w:rsidP="006F7CE1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  <w:p w:rsidR="008D46A4" w:rsidRPr="00AB6034" w:rsidRDefault="008D46A4" w:rsidP="006F7CE1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en-US" w:bidi="ar-KW"/>
              </w:rPr>
            </w:pPr>
            <w:r w:rsidRPr="00AB6034">
              <w:rPr>
                <w:rFonts w:asciiTheme="majorBidi" w:hAnsiTheme="majorBidi" w:cstheme="majorBidi"/>
                <w:sz w:val="24"/>
                <w:szCs w:val="24"/>
                <w:lang w:bidi="ar-KW"/>
              </w:rPr>
              <w:t xml:space="preserve"> </w:t>
            </w:r>
          </w:p>
        </w:tc>
      </w:tr>
      <w:tr w:rsidR="008D46A4" w:rsidRPr="00BD2C4A" w:rsidTr="00BF5127">
        <w:tc>
          <w:tcPr>
            <w:tcW w:w="6188" w:type="dxa"/>
            <w:gridSpan w:val="2"/>
          </w:tcPr>
          <w:p w:rsidR="008D46A4" w:rsidRPr="001F2F15" w:rsidRDefault="0064350C" w:rsidP="001F2F15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1F2F1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ئامادەبوونی </w:t>
            </w:r>
            <w:r w:rsidR="00BD2C4A" w:rsidRPr="001F2F1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مامۆستای وانەبێژ بۆ قوتابیان لە ماوەی هەفتەیەک</w:t>
            </w:r>
            <w:r w:rsidRPr="001F2F1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دا </w:t>
            </w:r>
          </w:p>
          <w:p w:rsidR="00AB6034" w:rsidRPr="001F2F15" w:rsidRDefault="00AB6034" w:rsidP="001F2F15">
            <w:pPr>
              <w:spacing w:after="0" w:line="240" w:lineRule="auto"/>
              <w:jc w:val="right"/>
              <w:rPr>
                <w:rFonts w:asciiTheme="majorBidi" w:hAnsiTheme="majorBidi" w:cs="Ali_K_Sharif"/>
                <w:sz w:val="24"/>
                <w:szCs w:val="24"/>
                <w:rtl/>
                <w:lang w:val="en-US" w:bidi="ar-IQ"/>
              </w:rPr>
            </w:pPr>
            <w:r w:rsidRPr="001F2F15">
              <w:rPr>
                <w:rFonts w:asciiTheme="majorBidi" w:hAnsiTheme="majorBidi" w:cs="Ali_K_Sharif" w:hint="cs"/>
                <w:sz w:val="24"/>
                <w:szCs w:val="24"/>
                <w:rtl/>
                <w:lang w:val="en-US" w:bidi="ar-IQ"/>
              </w:rPr>
              <w:t>لةهةفتةيةك (</w:t>
            </w:r>
            <w:r w:rsidR="008E5C18" w:rsidRPr="001F2F15">
              <w:rPr>
                <w:rFonts w:asciiTheme="majorBidi" w:hAnsiTheme="majorBidi" w:cs="Ali_K_Sharif" w:hint="cs"/>
                <w:sz w:val="24"/>
                <w:szCs w:val="24"/>
                <w:rtl/>
                <w:lang w:val="en-US" w:bidi="ar-IQ"/>
              </w:rPr>
              <w:t>4</w:t>
            </w:r>
            <w:r w:rsidRPr="001F2F15">
              <w:rPr>
                <w:rFonts w:asciiTheme="majorBidi" w:hAnsiTheme="majorBidi" w:cs="Ali_K_Sharif" w:hint="cs"/>
                <w:sz w:val="24"/>
                <w:szCs w:val="24"/>
                <w:rtl/>
                <w:lang w:val="en-US" w:bidi="ar-IQ"/>
              </w:rPr>
              <w:t xml:space="preserve">) كاتذميَر </w:t>
            </w:r>
          </w:p>
        </w:tc>
        <w:tc>
          <w:tcPr>
            <w:tcW w:w="4333" w:type="dxa"/>
          </w:tcPr>
          <w:p w:rsidR="009C0A8B" w:rsidRPr="00BD2C4A" w:rsidRDefault="009C0A8B" w:rsidP="00BD2C4A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6. </w:t>
            </w:r>
            <w:r w:rsidR="00BD2C4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ژمارەی کارکردن</w:t>
            </w:r>
          </w:p>
          <w:p w:rsidR="009C0A8B" w:rsidRPr="00BD2C4A" w:rsidRDefault="009C0A8B" w:rsidP="00CF5475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KW"/>
              </w:rPr>
            </w:pPr>
          </w:p>
          <w:p w:rsidR="008D46A4" w:rsidRPr="00BD2C4A" w:rsidRDefault="008D46A4" w:rsidP="00CF5475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KW"/>
              </w:rPr>
            </w:pPr>
          </w:p>
        </w:tc>
      </w:tr>
      <w:tr w:rsidR="008D46A4" w:rsidRPr="00BD2C4A" w:rsidTr="00BF5127">
        <w:tc>
          <w:tcPr>
            <w:tcW w:w="6188" w:type="dxa"/>
            <w:gridSpan w:val="2"/>
          </w:tcPr>
          <w:p w:rsidR="008D46A4" w:rsidRPr="00BD2C4A" w:rsidRDefault="008D46A4" w:rsidP="00CF5475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KW"/>
              </w:rPr>
            </w:pPr>
          </w:p>
        </w:tc>
        <w:tc>
          <w:tcPr>
            <w:tcW w:w="4333" w:type="dxa"/>
          </w:tcPr>
          <w:p w:rsidR="008D46A4" w:rsidRPr="00BD2C4A" w:rsidRDefault="00762579" w:rsidP="007C0BC6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7. </w:t>
            </w:r>
            <w:r w:rsidR="007C0BC6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کۆدی کۆرس</w:t>
            </w:r>
          </w:p>
        </w:tc>
      </w:tr>
      <w:tr w:rsidR="008D46A4" w:rsidRPr="00BD2C4A" w:rsidTr="00BF5127">
        <w:tc>
          <w:tcPr>
            <w:tcW w:w="6188" w:type="dxa"/>
            <w:gridSpan w:val="2"/>
          </w:tcPr>
          <w:p w:rsidR="00AB6034" w:rsidRPr="00AC6462" w:rsidRDefault="00AB6034" w:rsidP="001F2F15">
            <w:pPr>
              <w:bidi/>
              <w:spacing w:after="240" w:line="240" w:lineRule="auto"/>
              <w:rPr>
                <w:rFonts w:asciiTheme="majorBidi" w:hAnsiTheme="majorBidi" w:cs="Ali_K_Samik"/>
                <w:b/>
                <w:bCs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tcW w:w="4333" w:type="dxa"/>
          </w:tcPr>
          <w:p w:rsidR="006766CD" w:rsidRPr="00BD2C4A" w:rsidRDefault="00365AD8" w:rsidP="00801961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8. </w:t>
            </w:r>
            <w:r w:rsidR="001F44D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پرۆفایەلی مامۆستا</w:t>
            </w:r>
          </w:p>
        </w:tc>
      </w:tr>
      <w:tr w:rsidR="008D46A4" w:rsidRPr="00BD2C4A" w:rsidTr="00BF5127">
        <w:tc>
          <w:tcPr>
            <w:tcW w:w="6188" w:type="dxa"/>
            <w:gridSpan w:val="2"/>
          </w:tcPr>
          <w:p w:rsidR="00B11AA1" w:rsidRPr="00FF270C" w:rsidRDefault="00A96C77" w:rsidP="00DA50D8">
            <w:pPr>
              <w:bidi/>
              <w:spacing w:after="240" w:line="240" w:lineRule="auto"/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</w:pPr>
            <w:r w:rsidRPr="003E2460">
              <w:rPr>
                <w:rFonts w:asciiTheme="majorBidi" w:hAnsiTheme="majorBidi" w:cs="Ali_K_Samik" w:hint="cs"/>
                <w:sz w:val="32"/>
                <w:szCs w:val="32"/>
                <w:rtl/>
                <w:lang w:bidi="ar-IQ"/>
              </w:rPr>
              <w:t>رِيَبازى ليَكؤلَينةوة</w:t>
            </w:r>
            <w:r w:rsidR="008053B3" w:rsidRPr="003E2460">
              <w:rPr>
                <w:rFonts w:asciiTheme="majorBidi" w:hAnsiTheme="majorBidi" w:cs="Ali_K_Samik" w:hint="cs"/>
                <w:sz w:val="24"/>
                <w:szCs w:val="24"/>
                <w:rtl/>
                <w:lang w:val="en-US" w:bidi="ar-IQ"/>
              </w:rPr>
              <w:t>ي</w:t>
            </w:r>
            <w:r w:rsidR="008053B3" w:rsidRPr="003E2460">
              <w:rPr>
                <w:rFonts w:asciiTheme="majorBidi" w:hAnsiTheme="majorBidi" w:cs="Ali_K_Samik" w:hint="cs"/>
                <w:sz w:val="32"/>
                <w:szCs w:val="32"/>
                <w:rtl/>
                <w:lang w:bidi="ar-IQ"/>
              </w:rPr>
              <w:t xml:space="preserve"> ميَذوويي</w:t>
            </w:r>
          </w:p>
        </w:tc>
        <w:tc>
          <w:tcPr>
            <w:tcW w:w="4333" w:type="dxa"/>
          </w:tcPr>
          <w:p w:rsidR="00801961" w:rsidRPr="00BD2C4A" w:rsidRDefault="00CF510D" w:rsidP="00E37560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9. </w:t>
            </w:r>
            <w:r w:rsidR="001F44D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وشە سەرەکیەکان</w:t>
            </w:r>
          </w:p>
        </w:tc>
      </w:tr>
      <w:tr w:rsidR="008D46A4" w:rsidRPr="00BD2C4A" w:rsidTr="009E677B">
        <w:trPr>
          <w:trHeight w:val="3713"/>
        </w:trPr>
        <w:tc>
          <w:tcPr>
            <w:tcW w:w="10521" w:type="dxa"/>
            <w:gridSpan w:val="3"/>
          </w:tcPr>
          <w:p w:rsidR="00B11AA1" w:rsidRDefault="0036724B" w:rsidP="00CF2AC4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801961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10. </w:t>
            </w:r>
            <w:r w:rsidR="001F44D3" w:rsidRPr="00EE13DE">
              <w:rPr>
                <w:rFonts w:ascii="Unikurd Hiwa" w:hAnsi="Unikurd Hiwa" w:cs="Unikurd Hiwa"/>
                <w:sz w:val="32"/>
                <w:szCs w:val="32"/>
                <w:rtl/>
                <w:lang w:bidi="ar-IQ"/>
              </w:rPr>
              <w:t>ناوەرۆکی گشتی کۆرس</w:t>
            </w:r>
            <w:r w:rsidRPr="00EE13DE">
              <w:rPr>
                <w:rFonts w:ascii="Unikurd Hiwa" w:hAnsi="Unikurd Hiwa" w:cs="Unikurd Hiwa"/>
                <w:sz w:val="32"/>
                <w:szCs w:val="32"/>
                <w:rtl/>
                <w:lang w:bidi="ar-IQ"/>
              </w:rPr>
              <w:t>:</w:t>
            </w:r>
            <w:r w:rsidR="001D2180" w:rsidRPr="00EE13DE">
              <w:rPr>
                <w:rFonts w:ascii="Unikurd Hiwa" w:hAnsi="Unikurd Hiwa" w:cs="Unikurd Hiwa"/>
                <w:sz w:val="32"/>
                <w:szCs w:val="32"/>
                <w:rtl/>
                <w:lang w:bidi="ar-IQ"/>
              </w:rPr>
              <w:t>.</w:t>
            </w:r>
          </w:p>
          <w:p w:rsidR="00A25489" w:rsidRPr="005B58E1" w:rsidRDefault="00CF2AC4" w:rsidP="005B58E1">
            <w:pPr>
              <w:bidi/>
              <w:jc w:val="both"/>
              <w:rPr>
                <w:rFonts w:asciiTheme="majorBidi" w:hAnsiTheme="majorBidi" w:cs="Times New Roman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ريَبازى ليَكؤلينةوة يةكيَكة لةو بابةتة سةركيانةى لةتةواوى  زانستة جؤراوجؤرةكان مرؤظايةتى بن يان زانستى ثةتى طرنطى و بايةخى تةواوى ثيَدةريَت ، بةو هؤيةوة قوتابى فيَردةكريَت ضؤن  تويَذينةوةيةكى زانستى ئةنجامبدات ، لةطةلَ ئةوةى شيَوازةكانى تويَذينةوة لة زانستيَك بؤ زانستيَكى ديكة تا رِادةيك جياوازن بةلام</w:t>
            </w:r>
            <w:r w:rsid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 xml:space="preserve"> لةهيَلة طشتيةكانى وةك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لةبةرضاوكردنى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ريَبازة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زانستيةكان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و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هةستكردن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بة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بةرثرسيارةتى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بؤ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خستنة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رِوو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طواستنةوى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زانياريةكان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و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طةيشتن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بةئةنجاميَكى</w:t>
            </w:r>
            <w:r w:rsidR="005B58E1" w:rsidRPr="005B58E1">
              <w:rPr>
                <w:rFonts w:asciiTheme="majorBidi" w:hAnsiTheme="majorBidi" w:cs="Ali_K_Samik"/>
                <w:sz w:val="28"/>
                <w:szCs w:val="28"/>
                <w:rtl/>
                <w:lang w:val="en-US" w:bidi="ar-IQ"/>
              </w:rPr>
              <w:t xml:space="preserve"> </w:t>
            </w:r>
            <w:r w:rsidR="005B58E1" w:rsidRP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>دروست</w:t>
            </w:r>
            <w:r w:rsidR="005B58E1">
              <w:rPr>
                <w:rFonts w:asciiTheme="majorBidi" w:hAnsiTheme="majorBidi" w:cs="Ali_K_Samik" w:hint="cs"/>
                <w:sz w:val="28"/>
                <w:szCs w:val="28"/>
                <w:rtl/>
                <w:lang w:val="en-US" w:bidi="ar-IQ"/>
              </w:rPr>
              <w:t xml:space="preserve"> هاوبةشن ، لةم سؤنطةيةوةش زنستى ميَذوو هاوشيَوةى زانستةكانى ديكة ضةند بنةوماو تايبةتمةندي هةية كة بةوهؤيةوة فيَرخواز بةشيَوةى  تيؤرى و ثراكتيكى و رادةهيَندريَت ضؤن تويَذينةوةيةكى زانستى ئةنجام بدات . </w:t>
            </w:r>
          </w:p>
        </w:tc>
      </w:tr>
      <w:tr w:rsidR="00FD437F" w:rsidRPr="00BD2C4A" w:rsidTr="00BF5127">
        <w:trPr>
          <w:trHeight w:val="850"/>
        </w:trPr>
        <w:tc>
          <w:tcPr>
            <w:tcW w:w="10521" w:type="dxa"/>
            <w:gridSpan w:val="3"/>
          </w:tcPr>
          <w:p w:rsidR="00AB7314" w:rsidRDefault="00616D0F" w:rsidP="00AB7314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801961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11. </w:t>
            </w:r>
            <w:r w:rsidR="000E6EBD" w:rsidRPr="00801961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ئامانجەکانی کۆرس</w:t>
            </w:r>
            <w:r w:rsidR="00FE1CD0" w:rsidRPr="00801961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:</w:t>
            </w:r>
          </w:p>
          <w:p w:rsidR="00AB7314" w:rsidRPr="00AB7314" w:rsidRDefault="00AB7314" w:rsidP="00AB7314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IQ"/>
              </w:rPr>
            </w:pPr>
          </w:p>
          <w:p w:rsidR="00AB7314" w:rsidRPr="00AB7314" w:rsidRDefault="009E677B" w:rsidP="00AB7314">
            <w:pPr>
              <w:numPr>
                <w:ilvl w:val="0"/>
                <w:numId w:val="38"/>
              </w:numPr>
              <w:bidi/>
              <w:spacing w:after="0" w:line="240" w:lineRule="auto"/>
              <w:jc w:val="both"/>
              <w:rPr>
                <w:rFonts w:ascii="Times New Roman" w:eastAsia="Times New Roman" w:hAnsi="Times New Roman" w:cs="Ali_K_Sahifa Bold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Ali_K_Sahifa Bold" w:hint="cs"/>
                <w:sz w:val="24"/>
                <w:szCs w:val="24"/>
                <w:rtl/>
                <w:lang w:val="en-US"/>
              </w:rPr>
              <w:t xml:space="preserve">ئاشناكردنى قوتابيان بة ضؤنيةتى ئةنجامدانى تويَذينةوةيةكى زانستى </w:t>
            </w:r>
          </w:p>
          <w:p w:rsidR="00AB7314" w:rsidRPr="00AB7314" w:rsidRDefault="009E677B" w:rsidP="009E677B">
            <w:pPr>
              <w:numPr>
                <w:ilvl w:val="0"/>
                <w:numId w:val="38"/>
              </w:numPr>
              <w:bidi/>
              <w:spacing w:after="0" w:line="240" w:lineRule="auto"/>
              <w:jc w:val="both"/>
              <w:rPr>
                <w:rFonts w:ascii="Times New Roman" w:eastAsia="Times New Roman" w:hAnsi="Times New Roman" w:cs="Ali_K_Sahifa Bold"/>
                <w:sz w:val="24"/>
                <w:szCs w:val="24"/>
                <w:rtl/>
                <w:lang w:val="en-US"/>
              </w:rPr>
            </w:pPr>
            <w:r>
              <w:rPr>
                <w:rFonts w:ascii="Times New Roman" w:eastAsia="Times New Roman" w:hAnsi="Times New Roman" w:cs="Ali_K_Sahifa Bold" w:hint="cs"/>
                <w:sz w:val="24"/>
                <w:szCs w:val="24"/>
                <w:rtl/>
                <w:lang w:val="en-US"/>
              </w:rPr>
              <w:t xml:space="preserve">ئاشناكردنى قوتابيان بة شيَوازةكانى تويَذينةوةى زانستى و </w:t>
            </w:r>
            <w:r w:rsidR="00D51A91">
              <w:rPr>
                <w:rFonts w:ascii="Times New Roman" w:eastAsia="Times New Roman" w:hAnsi="Times New Roman" w:cs="Ali_K_Sahifa Bold" w:hint="cs"/>
                <w:sz w:val="24"/>
                <w:szCs w:val="24"/>
                <w:rtl/>
                <w:lang w:val="en-US"/>
              </w:rPr>
              <w:t>دوا طؤرانكاريية جيهانيةكان لةبارةى ضؤنيةتى نوسينى تويَذينةوة.</w:t>
            </w:r>
            <w:r>
              <w:rPr>
                <w:rFonts w:ascii="Times New Roman" w:eastAsia="Times New Roman" w:hAnsi="Times New Roman" w:cs="Ali_K_Sahifa Bold" w:hint="cs"/>
                <w:sz w:val="24"/>
                <w:szCs w:val="24"/>
                <w:rtl/>
                <w:lang w:val="en-US"/>
              </w:rPr>
              <w:t xml:space="preserve"> </w:t>
            </w:r>
          </w:p>
          <w:p w:rsidR="00A427A3" w:rsidRPr="00B31AEC" w:rsidRDefault="00AB7314" w:rsidP="00B31AEC">
            <w:pPr>
              <w:numPr>
                <w:ilvl w:val="0"/>
                <w:numId w:val="38"/>
              </w:numPr>
              <w:bidi/>
              <w:spacing w:after="0" w:line="240" w:lineRule="auto"/>
              <w:jc w:val="both"/>
              <w:rPr>
                <w:rFonts w:ascii="Times New Roman" w:eastAsia="Times New Roman" w:hAnsi="Times New Roman" w:cs="Ali_K_Sahifa Bold"/>
                <w:sz w:val="24"/>
                <w:szCs w:val="24"/>
                <w:rtl/>
                <w:lang w:val="en-US"/>
              </w:rPr>
            </w:pPr>
            <w:r w:rsidRPr="00AB7314">
              <w:rPr>
                <w:rFonts w:ascii="Times New Roman" w:eastAsia="Times New Roman" w:hAnsi="Times New Roman" w:cs="Ali_K_Sahifa Bold" w:hint="cs"/>
                <w:sz w:val="24"/>
                <w:szCs w:val="24"/>
                <w:rtl/>
                <w:lang w:val="en-US"/>
              </w:rPr>
              <w:t xml:space="preserve"> رِاهيَنانى قوتابيان </w:t>
            </w:r>
            <w:r w:rsidR="00080D59">
              <w:rPr>
                <w:rFonts w:ascii="Times New Roman" w:eastAsia="Times New Roman" w:hAnsi="Times New Roman" w:cs="Ali_K_Sahifa Bold" w:hint="cs"/>
                <w:sz w:val="24"/>
                <w:szCs w:val="24"/>
                <w:rtl/>
                <w:lang w:val="en-US"/>
              </w:rPr>
              <w:t xml:space="preserve">لةبارةى هةولَة سةرةتاييةكانى مرؤظ بؤ تؤماركردنى ميَذوو خستنة رِووى مةبةستةكان </w:t>
            </w:r>
          </w:p>
          <w:p w:rsidR="00FD437F" w:rsidRPr="00801961" w:rsidRDefault="00FD437F" w:rsidP="006766CD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  <w:lang w:val="en-US" w:bidi="ar-KW"/>
              </w:rPr>
            </w:pPr>
          </w:p>
        </w:tc>
      </w:tr>
      <w:tr w:rsidR="008D46A4" w:rsidRPr="00BD2C4A" w:rsidTr="00BF5127">
        <w:trPr>
          <w:trHeight w:val="704"/>
        </w:trPr>
        <w:tc>
          <w:tcPr>
            <w:tcW w:w="10521" w:type="dxa"/>
            <w:gridSpan w:val="3"/>
          </w:tcPr>
          <w:p w:rsidR="00A427A3" w:rsidRDefault="00A427A3" w:rsidP="002F44B8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  <w:p w:rsidR="00B916A8" w:rsidRPr="003269A8" w:rsidRDefault="00FC1A1C" w:rsidP="00A427A3">
            <w:pPr>
              <w:bidi/>
              <w:spacing w:after="0" w:line="240" w:lineRule="auto"/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</w:pPr>
            <w:r w:rsidRPr="003269A8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ئةركةكانى قوتابي :</w:t>
            </w:r>
          </w:p>
          <w:p w:rsidR="00FC1A1C" w:rsidRPr="00781CC4" w:rsidRDefault="00781CC4" w:rsidP="00781CC4">
            <w:pPr>
              <w:spacing w:after="0" w:line="240" w:lineRule="auto"/>
              <w:jc w:val="right"/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</w:pP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قوتابي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ؤ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زياتر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ئاشنابوو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زانياري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طرنطةك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ثيَ</w:t>
            </w:r>
            <w:r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و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يست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 xml:space="preserve">ثشتبةستن بة سةرضاوة ثةيوةنديدارةكان </w:t>
            </w:r>
            <w:r>
              <w:rPr>
                <w:rFonts w:ascii="Unikurd Goran" w:hAnsi="Unikurd Goran" w:cs="Ali_K_Samik"/>
                <w:sz w:val="28"/>
                <w:szCs w:val="28"/>
                <w:lang w:val="en-US"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ةسةرضاو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ةثيَ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lastRenderedPageBreak/>
              <w:t>ثلان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كؤرسةك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زانيار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طرنط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كؤبكاتةو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ؤ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ئةوة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كات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وانةك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توانيَت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طةل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مامؤستا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ثرسيارو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طفتوطؤبك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ك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يطوم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ئةمةش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نمرة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ثيَويست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سةر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جط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ئةنجامدان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تاقيكردنةوة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ثراكتيك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ؤ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ئةوة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وريَطةيةو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ئاست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توانا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قوتابي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سوود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وةرطرت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بابةتةك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زاني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 </w:t>
            </w:r>
          </w:p>
        </w:tc>
      </w:tr>
      <w:tr w:rsidR="008D46A4" w:rsidRPr="00BD2C4A" w:rsidTr="00BF5127">
        <w:trPr>
          <w:trHeight w:val="704"/>
        </w:trPr>
        <w:tc>
          <w:tcPr>
            <w:tcW w:w="10521" w:type="dxa"/>
            <w:gridSpan w:val="3"/>
          </w:tcPr>
          <w:p w:rsidR="001F0889" w:rsidRPr="00801961" w:rsidRDefault="001F0889" w:rsidP="001F0889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801961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lastRenderedPageBreak/>
              <w:t xml:space="preserve">13. </w:t>
            </w:r>
            <w:r w:rsidRPr="00801961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  <w:t>ڕێگه‌ی وانه‌‌ ووتنه‌وه‌</w:t>
            </w:r>
            <w:r w:rsidRPr="00801961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 </w:t>
            </w:r>
          </w:p>
          <w:p w:rsidR="00475CB5" w:rsidRPr="00801961" w:rsidRDefault="00781CC4" w:rsidP="00781CC4">
            <w:pPr>
              <w:bidi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rtl/>
                <w:lang w:val="en-US" w:bidi="ar-KW"/>
              </w:rPr>
            </w:pP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مامؤستا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هةموو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هؤكارةك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ك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ثيَويست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ؤ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ثيَشكةش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كردن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وانةيةك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سةردةمي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دةخات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روو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،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وةك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داتاشؤ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،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طفتوطؤ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راستةخؤ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طةل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قوتابيةك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،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و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ةرضاو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روون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ؤ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قوتابيان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لةبارة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ضؤنيةت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دؤزينةوةى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سةرضاوة</w:t>
            </w:r>
            <w:r w:rsidRPr="00781CC4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781CC4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طرنطةكان</w:t>
            </w:r>
            <w:r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 xml:space="preserve"> و نوسينى تويذينةوةى زانستى </w:t>
            </w:r>
          </w:p>
        </w:tc>
      </w:tr>
      <w:tr w:rsidR="008D46A4" w:rsidRPr="00BD2C4A" w:rsidTr="00BF5127">
        <w:trPr>
          <w:trHeight w:val="704"/>
        </w:trPr>
        <w:tc>
          <w:tcPr>
            <w:tcW w:w="10521" w:type="dxa"/>
            <w:gridSpan w:val="3"/>
          </w:tcPr>
          <w:p w:rsidR="003D742F" w:rsidRPr="00C00E13" w:rsidRDefault="004404DE" w:rsidP="000E6EBD">
            <w:pPr>
              <w:bidi/>
              <w:spacing w:after="0" w:line="240" w:lineRule="auto"/>
              <w:rPr>
                <w:rFonts w:ascii="Unikurd Goran" w:hAnsi="Unikurd Goran" w:cs="Ali_K_Samik"/>
                <w:sz w:val="28"/>
                <w:szCs w:val="28"/>
                <w:lang w:bidi="ar-IQ"/>
              </w:rPr>
            </w:pPr>
            <w:r w:rsidRPr="00C00E13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14. </w:t>
            </w:r>
            <w:r w:rsidR="000E6EBD" w:rsidRPr="00C00E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KW"/>
              </w:rPr>
              <w:t>سیستەمی</w:t>
            </w:r>
            <w:r w:rsidR="00B87075" w:rsidRPr="00C00E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  <w:t xml:space="preserve"> هه‌ڵسه‌نگاندن</w:t>
            </w:r>
          </w:p>
          <w:p w:rsidR="00475CB5" w:rsidRPr="00C00E13" w:rsidRDefault="00C00E13" w:rsidP="00C00E13">
            <w:pPr>
              <w:spacing w:after="0" w:line="240" w:lineRule="auto"/>
              <w:jc w:val="right"/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</w:pPr>
            <w:r w:rsidRPr="00C00E13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ؤ</w:t>
            </w:r>
            <w:r w:rsidRPr="00C00E13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 w:rsidRPr="00C00E13"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هةركؤرسيك</w:t>
            </w:r>
            <w:r w:rsidRPr="00C00E13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Unikurd Goran" w:hAnsi="Unikurd Goran" w:cs="Ali_K_Samik" w:hint="cs"/>
                <w:sz w:val="28"/>
                <w:szCs w:val="28"/>
                <w:rtl/>
                <w:lang w:bidi="ar-IQ"/>
              </w:rPr>
              <w:t>بةثيَى ريَنماييةكان دوو تاقيكردنةوة ئةنجامدةدريَت ، مانطانة و كؤتاى كؤرس ، هةريةك لةم تاقيكردناوانة نمرةى دياريكرايان لةسةرة ، لةثالأ رةضاوكردنى ضالاكيةكانى رؤذانة .</w:t>
            </w:r>
          </w:p>
          <w:p w:rsidR="006E7DEE" w:rsidRPr="00C00E13" w:rsidRDefault="000F2337" w:rsidP="00135B6F">
            <w:pPr>
              <w:bidi/>
              <w:spacing w:after="0" w:line="240" w:lineRule="auto"/>
              <w:jc w:val="both"/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</w:pPr>
            <w:r w:rsidRPr="00C00E13">
              <w:rPr>
                <w:rFonts w:ascii="Unikurd Goran" w:hAnsi="Unikurd Goran" w:cs="Ali_K_Samik"/>
                <w:sz w:val="28"/>
                <w:szCs w:val="28"/>
                <w:rtl/>
                <w:lang w:bidi="ar-IQ"/>
              </w:rPr>
              <w:t>‌</w:t>
            </w:r>
          </w:p>
        </w:tc>
      </w:tr>
      <w:tr w:rsidR="008D46A4" w:rsidRPr="00BD2C4A" w:rsidTr="00BF5127">
        <w:trPr>
          <w:trHeight w:val="704"/>
        </w:trPr>
        <w:tc>
          <w:tcPr>
            <w:tcW w:w="10521" w:type="dxa"/>
            <w:gridSpan w:val="3"/>
          </w:tcPr>
          <w:p w:rsidR="007D54D1" w:rsidRPr="00BD2C4A" w:rsidRDefault="007D54D1" w:rsidP="000E6EBD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val="en-US" w:bidi="ar-IQ"/>
              </w:rPr>
              <w:t xml:space="preserve">15. </w:t>
            </w:r>
            <w:r w:rsidR="006F4683"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  <w:t>ده‌ر</w:t>
            </w:r>
            <w:r w:rsidR="000E6EBD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KW"/>
              </w:rPr>
              <w:t>ئ</w:t>
            </w:r>
            <w:r w:rsidR="006F4683"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  <w:t>ه‌نجامه‌کانی فێربوون</w:t>
            </w:r>
          </w:p>
          <w:p w:rsidR="007F0899" w:rsidRPr="007453C6" w:rsidRDefault="006E7DEE" w:rsidP="00037FC3">
            <w:pPr>
              <w:bidi/>
              <w:jc w:val="both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  <w:r w:rsidRPr="00BF5127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ئامانجة سةرةكييةكانى بابةتةكة </w:t>
            </w:r>
            <w:r w:rsidR="00C00E13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بريتية لة ئاشناكردن و راهيَنانى قوتابيان سةبارةت ئةنجامدانى تويَذينةوةى زانستى لة زانستى ميَذوو بؤ تةواوى قؤناغةكان جطة لةو قؤناغةى كة تيَيدا دةخويَنى بةمةبةستى بةدةستهيَنانى بروانامةى بةكالؤريؤس ، لةداهاتوش طة مةبةستى دريَذةدان بةخويَندنى هةبوو ئةو ثرنسيثانةى بؤ </w:t>
            </w:r>
            <w:r w:rsidR="00037FC3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نوسينى تويَذينةوةيةكى زانستى لة خويَندنى بةكالؤريؤس بةكاردىَ  هةمان ريباز لةخويَندنى بالا رةضاودةكرىَ </w:t>
            </w:r>
            <w:r w:rsidR="00C00E13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  </w:t>
            </w:r>
            <w:r w:rsidR="00037FC3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.</w:t>
            </w:r>
          </w:p>
        </w:tc>
      </w:tr>
      <w:tr w:rsidR="008D46A4" w:rsidRPr="00BD2C4A" w:rsidTr="00BF5127">
        <w:tc>
          <w:tcPr>
            <w:tcW w:w="10521" w:type="dxa"/>
            <w:gridSpan w:val="3"/>
          </w:tcPr>
          <w:p w:rsidR="00697F31" w:rsidRPr="00386B9E" w:rsidRDefault="00386B9E" w:rsidP="00386B9E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سةرضاوةكان </w:t>
            </w:r>
          </w:p>
          <w:p w:rsidR="00386B9E" w:rsidRDefault="00386B9E" w:rsidP="00386B9E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بةزمانى كوردى</w:t>
            </w: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:</w:t>
            </w:r>
          </w:p>
          <w:p w:rsidR="00386B9E" w:rsidRDefault="00386B9E" w:rsidP="00386B9E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  <w:r w:rsidRPr="00386B9E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t xml:space="preserve"> - </w:t>
            </w: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توانا رشيد كريم / ضؤن ثةراويَز لة تويَذينةوة بةكارديَت  </w:t>
            </w:r>
            <w:r w:rsidRPr="00386B9E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- </w:t>
            </w: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ئى ئيض كار / ميَذوو ضية ، و, ئاسؤ محةمةد </w:t>
            </w: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br/>
              <w:t xml:space="preserve">- تةلال مةجزوب ، ريَبازى ليَكؤلينةوة و ئامادةكردنى ليَكؤلينةوةيةكى تيؤرى و ثراكتيكى ، و، مةريوان عةبدول </w:t>
            </w: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br/>
              <w:t>- كةمال مةزهةر / ميَذوو كورتةباسيكى زانستى كورد و ميَذوو</w:t>
            </w: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br/>
              <w:t>- غازى عناية / ئامادةكردنى تويَذينةوةيةكى زانستى ، و, بةهرة محةمةد على</w:t>
            </w:r>
          </w:p>
          <w:p w:rsidR="00386B9E" w:rsidRPr="00386B9E" w:rsidRDefault="00386B9E" w:rsidP="00386B9E">
            <w:pPr>
              <w:bidi/>
              <w:spacing w:after="0" w:line="240" w:lineRule="auto"/>
              <w:rPr>
                <w:rFonts w:asciiTheme="minorHAnsi" w:eastAsiaTheme="minorHAnsi" w:hAnsiTheme="minorHAnsi" w:cs="Ali-A-Samik"/>
                <w:sz w:val="28"/>
                <w:szCs w:val="28"/>
                <w:rtl/>
              </w:rPr>
            </w:pPr>
            <w:r w:rsidRPr="00386B9E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بةزمانى عةرةبى :</w:t>
            </w:r>
            <w:r w:rsidRPr="00386B9E">
              <w:rPr>
                <w:rFonts w:ascii="Franklin Gothic Medium" w:eastAsia="+mj-ea" w:cs="Ali_K_Sharif" w:hint="cs"/>
                <w:i/>
                <w:iCs/>
                <w:color w:val="000000"/>
                <w:sz w:val="36"/>
                <w:szCs w:val="36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t xml:space="preserve"> </w:t>
            </w:r>
            <w:r w:rsidRPr="00386B9E">
              <w:rPr>
                <w:rFonts w:ascii="Franklin Gothic Medium" w:eastAsia="+mj-ea" w:cs="Ali_K_Sharif" w:hint="cs"/>
                <w:i/>
                <w:iCs/>
                <w:color w:val="000000"/>
                <w:sz w:val="36"/>
                <w:szCs w:val="36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</w:r>
            <w:r w:rsidRPr="00386B9E">
              <w:rPr>
                <w:rFonts w:ascii="Franklin Gothic Medium" w:eastAsia="+mj-ea" w:hAnsi="Franklin Gothic Medium" w:cs="Ali_K_Sharif"/>
                <w:i/>
                <w:iCs/>
                <w:color w:val="000000"/>
                <w:sz w:val="36"/>
                <w:szCs w:val="36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t xml:space="preserve"> </w:t>
            </w:r>
            <w:r w:rsidRPr="00386B9E">
              <w:rPr>
                <w:rFonts w:ascii="Franklin Gothic Medium" w:eastAsia="+mj-ea" w:hAnsi="Franklin Gothic Medium" w:cs="Ali-A-Sharif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t xml:space="preserve">- 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t>احمد شلبى / كيف تكتب بحث او رسالة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  <w:t xml:space="preserve">- عبدالرحمان البدوى / نقد تأريخى 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  <w:t xml:space="preserve">- عبدالواحد ذنون طه / اصول البحث التأريخى 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  <w:t xml:space="preserve">- عبدالعليم عبدالرحمان خضر / المسلمون والكتابة التاريخ 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  <w:t xml:space="preserve">- قسطنطين زرق / نحن والتاريخ 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  <w:t xml:space="preserve">- قاسم يزبك / تاريخ و المنهج البحث تاريخى 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lastRenderedPageBreak/>
              <w:t xml:space="preserve">- راوس / تاريخ اثره و فائدته </w:t>
            </w:r>
            <w:r w:rsidRPr="00386B9E">
              <w:rPr>
                <w:rFonts w:ascii="Franklin Gothic Medium" w:eastAsia="+mj-ea" w:hAnsi="Franklin Gothic Medium" w:cs="Ali-A-Samik"/>
                <w:color w:val="000000"/>
                <w:sz w:val="28"/>
                <w:szCs w:val="28"/>
                <w:rtl/>
                <w:lang w:bidi="ar-IQ"/>
                <w14:shadow w14:blurRad="38100" w14:dist="38100" w14:dir="2700000" w14:sx="100000" w14:sy="100000" w14:kx="0" w14:ky="0" w14:algn="tl">
                  <w14:srgbClr w14:val="C0C0C0"/>
                </w14:shadow>
              </w:rPr>
              <w:br/>
              <w:t>- حسين مؤنس / التاريخ و المؤرخون</w:t>
            </w:r>
          </w:p>
          <w:p w:rsidR="00386B9E" w:rsidRPr="00386B9E" w:rsidRDefault="00386B9E" w:rsidP="00386B9E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</w:rPr>
            </w:pPr>
          </w:p>
        </w:tc>
      </w:tr>
      <w:tr w:rsidR="008D46A4" w:rsidRPr="00BD2C4A" w:rsidTr="00BF5127">
        <w:tc>
          <w:tcPr>
            <w:tcW w:w="1703" w:type="dxa"/>
            <w:tcBorders>
              <w:bottom w:val="single" w:sz="8" w:space="0" w:color="auto"/>
            </w:tcBorders>
          </w:tcPr>
          <w:p w:rsidR="008D46A4" w:rsidRPr="00BD2C4A" w:rsidRDefault="00355603" w:rsidP="006222E6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KW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KW"/>
              </w:rPr>
              <w:lastRenderedPageBreak/>
              <w:t>ناوی مامۆستای وانەبێژ</w:t>
            </w:r>
          </w:p>
        </w:tc>
        <w:tc>
          <w:tcPr>
            <w:tcW w:w="8818" w:type="dxa"/>
            <w:gridSpan w:val="2"/>
            <w:tcBorders>
              <w:bottom w:val="single" w:sz="8" w:space="0" w:color="auto"/>
            </w:tcBorders>
          </w:tcPr>
          <w:p w:rsidR="008D46A4" w:rsidRPr="00801961" w:rsidRDefault="006222E6" w:rsidP="00801961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17.</w:t>
            </w:r>
            <w:r w:rsidR="0035560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بابەتەکان</w:t>
            </w:r>
          </w:p>
        </w:tc>
      </w:tr>
      <w:tr w:rsidR="008D46A4" w:rsidRPr="00B31AEC" w:rsidTr="00B31AEC">
        <w:trPr>
          <w:trHeight w:val="1690"/>
        </w:trPr>
        <w:tc>
          <w:tcPr>
            <w:tcW w:w="1703" w:type="dxa"/>
            <w:tcBorders>
              <w:top w:val="single" w:sz="8" w:space="0" w:color="auto"/>
              <w:bottom w:val="single" w:sz="8" w:space="0" w:color="auto"/>
            </w:tcBorders>
          </w:tcPr>
          <w:p w:rsidR="00386B9E" w:rsidRPr="00BD2C4A" w:rsidRDefault="00001B33" w:rsidP="00386B9E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  <w:t xml:space="preserve"> </w:t>
            </w:r>
          </w:p>
          <w:p w:rsidR="00495585" w:rsidRPr="00BD2C4A" w:rsidRDefault="00495585" w:rsidP="000C2C9F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  <w:lang w:val="en-US" w:bidi="ar-IQ"/>
              </w:rPr>
            </w:pPr>
          </w:p>
        </w:tc>
        <w:tc>
          <w:tcPr>
            <w:tcW w:w="8818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001B33" w:rsidRPr="00B31AEC" w:rsidRDefault="00B31AEC" w:rsidP="000C2C9F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بابةتة سةرةكيةكان :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br/>
              <w:t>يةكةم / ثوختةيةك لةبارةى سةرهةلَدان و ثيَشكةوتنى نووسينى ميَذوو .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</w:rPr>
              <w:br/>
              <w:t xml:space="preserve">- 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t xml:space="preserve"> نوسينى ميَذوو لةشارستانى دؤلى رافيدةين و دؤلى نيل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-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نوسينى ميَذوو لةشارستانى 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t xml:space="preserve"> يؤنان و رؤمان 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- نوسينى ميَذوو لةشارستانى ئيسلامى 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- نوسينى ميَذوو لة ئةوروثا 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دووةم / تايبةتمةنديةكان ( سيفةتةكان)ى ميَذوو نووس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br/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t xml:space="preserve">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سيَ</w:t>
            </w: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ي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ةم / زانستة ياريدةدةرةكانى ميَذوو</w:t>
            </w:r>
          </w:p>
          <w:p w:rsidR="00C52459" w:rsidRDefault="00B31AEC" w:rsidP="00C52459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ضوارةم / قؤناغةكانى تويَذينةوة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br/>
              <w:t xml:space="preserve">- ناونيشان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br/>
              <w:t xml:space="preserve">- ثلان </w:t>
            </w:r>
            <w:r w:rsidRPr="00B31AEC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- كؤكردنةوةى </w:t>
            </w:r>
            <w:r w:rsidRPr="00B31AEC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زانيارى </w:t>
            </w:r>
          </w:p>
          <w:p w:rsidR="00C52459" w:rsidRDefault="00C52459" w:rsidP="00C52459">
            <w:pPr>
              <w:pStyle w:val="ListParagraph"/>
              <w:numPr>
                <w:ilvl w:val="0"/>
                <w:numId w:val="42"/>
              </w:num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</w:rPr>
            </w:pP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رةخنة</w:t>
            </w:r>
            <w:r w:rsidR="00B31AEC" w:rsidRPr="00C52459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</w:r>
            <w:r w:rsidR="00B31AEC"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ثيَنجةم </w:t>
            </w:r>
            <w:r w:rsidR="00B31AEC" w:rsidRPr="00C52459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t xml:space="preserve">/ </w:t>
            </w:r>
            <w:r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ثيَكهات</w:t>
            </w:r>
            <w:r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  <w:lang w:bidi="ar-KW"/>
              </w:rPr>
              <w:t xml:space="preserve">ةى </w:t>
            </w:r>
            <w:r w:rsidR="00B31AEC"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تويَذينةوة </w:t>
            </w:r>
            <w:r w:rsidR="00B31AEC" w:rsidRPr="00C52459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شةشةم / </w:t>
            </w:r>
            <w:r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ريَبازةكانى نووسين </w:t>
            </w:r>
          </w:p>
          <w:p w:rsidR="00C52459" w:rsidRDefault="00C52459" w:rsidP="00C52459">
            <w:pPr>
              <w:pStyle w:val="ListParagraph"/>
              <w:numPr>
                <w:ilvl w:val="0"/>
                <w:numId w:val="42"/>
              </w:num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</w:rPr>
            </w:pP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 هارظارد</w:t>
            </w:r>
          </w:p>
          <w:p w:rsidR="00C52459" w:rsidRDefault="00C52459" w:rsidP="00C52459">
            <w:pPr>
              <w:pStyle w:val="ListParagraph"/>
              <w:numPr>
                <w:ilvl w:val="0"/>
                <w:numId w:val="42"/>
              </w:num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</w:rPr>
            </w:pP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 فوت نؤت</w:t>
            </w:r>
          </w:p>
          <w:p w:rsidR="00C52459" w:rsidRPr="00C52459" w:rsidRDefault="00C52459" w:rsidP="00C52459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</w:rPr>
            </w:pPr>
            <w:r w:rsidRPr="00C52459"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  <w:br/>
              <w:t xml:space="preserve"> </w:t>
            </w:r>
            <w:r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حةفةم /  ضؤنيةتى نووسينى ئةنجامى تويَذينةوة</w:t>
            </w:r>
          </w:p>
          <w:p w:rsidR="00C52459" w:rsidRPr="00C52459" w:rsidRDefault="00C52459" w:rsidP="00C52459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</w:rPr>
            </w:pP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هةشتةم /</w:t>
            </w:r>
            <w:r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ضؤنيةتى ريَكجست</w:t>
            </w: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>ن</w:t>
            </w:r>
            <w:r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ى </w:t>
            </w: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 ليستى سةرضاوةكان</w:t>
            </w:r>
          </w:p>
          <w:p w:rsidR="00C52459" w:rsidRPr="00C52459" w:rsidRDefault="00C52459" w:rsidP="00C52459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  <w:r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 نوَيةم /</w:t>
            </w:r>
            <w:r w:rsidRPr="00C52459">
              <w:rPr>
                <w:rFonts w:asciiTheme="minorHAnsi" w:eastAsiaTheme="minorHAnsi" w:hAnsiTheme="minorHAnsi" w:cs="Ali_K_Samik" w:hint="cs"/>
                <w:sz w:val="28"/>
                <w:szCs w:val="28"/>
                <w:rtl/>
              </w:rPr>
              <w:t xml:space="preserve">ثيَشةكى و مةرجةكانى </w:t>
            </w:r>
          </w:p>
          <w:p w:rsidR="00C52459" w:rsidRPr="00C52459" w:rsidRDefault="00C52459" w:rsidP="00C52459">
            <w:pPr>
              <w:bidi/>
              <w:spacing w:after="0" w:line="240" w:lineRule="auto"/>
              <w:rPr>
                <w:rFonts w:asciiTheme="minorHAnsi" w:eastAsiaTheme="minorHAnsi" w:hAnsiTheme="minorHAnsi" w:cs="Ali_K_Samik"/>
                <w:sz w:val="28"/>
                <w:szCs w:val="28"/>
                <w:rtl/>
              </w:rPr>
            </w:pPr>
          </w:p>
        </w:tc>
      </w:tr>
    </w:tbl>
    <w:p w:rsidR="00E95307" w:rsidRPr="00475CB5" w:rsidRDefault="00E95307" w:rsidP="00475CB5">
      <w:pPr>
        <w:rPr>
          <w:rFonts w:asciiTheme="majorBidi" w:hAnsiTheme="majorBidi" w:cstheme="majorBidi"/>
          <w:sz w:val="18"/>
          <w:szCs w:val="18"/>
          <w:rtl/>
          <w:lang w:val="en-US" w:bidi="ar-IQ"/>
        </w:rPr>
      </w:pPr>
    </w:p>
    <w:sectPr w:rsidR="00E95307" w:rsidRPr="00475CB5" w:rsidSect="0080086A">
      <w:headerReference w:type="default" r:id="rId9"/>
      <w:footerReference w:type="default" r:id="rId10"/>
      <w:pgSz w:w="12240" w:h="15840"/>
      <w:pgMar w:top="709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467F" w:rsidRDefault="00C3467F" w:rsidP="00483DD0">
      <w:pPr>
        <w:spacing w:after="0" w:line="240" w:lineRule="auto"/>
      </w:pPr>
      <w:r>
        <w:separator/>
      </w:r>
    </w:p>
  </w:endnote>
  <w:endnote w:type="continuationSeparator" w:id="0">
    <w:p w:rsidR="00C3467F" w:rsidRDefault="00C3467F" w:rsidP="0048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notTrueType/>
    <w:pitch w:val="default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notTrueType/>
    <w:pitch w:val="variable"/>
    <w:sig w:usb0="00000000" w:usb1="10000000" w:usb2="00000000" w:usb3="00000000" w:csb0="80000000" w:csb1="00000000"/>
  </w:font>
  <w:font w:name="Calibri">
    <w:altName w:val="MV Boli"/>
    <w:panose1 w:val="020F0502020204030204"/>
    <w:charset w:val="00"/>
    <w:family w:val="roman"/>
    <w:notTrueType/>
    <w:pitch w:val="default"/>
  </w:font>
  <w:font w:name="Ali_K_Samik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kurd Hiwa">
    <w:altName w:val="Tahoma"/>
    <w:charset w:val="00"/>
    <w:family w:val="swiss"/>
    <w:pitch w:val="variable"/>
    <w:sig w:usb0="00000000" w:usb1="80000000" w:usb2="00000008" w:usb3="00000000" w:csb0="00000051" w:csb1="00000000"/>
  </w:font>
  <w:font w:name="Unikurd Jino"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Ali_K_Sharif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i_K_Sahifa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Unikurd Goran">
    <w:altName w:val="Arial"/>
    <w:charset w:val="00"/>
    <w:family w:val="swiss"/>
    <w:pitch w:val="variable"/>
    <w:sig w:usb0="00002007" w:usb1="80000000" w:usb2="00000008" w:usb3="00000000" w:csb0="00000051" w:csb1="00000000"/>
  </w:font>
  <w:font w:name="Ali-A-Samik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+mj-ea">
    <w:panose1 w:val="00000000000000000000"/>
    <w:charset w:val="00"/>
    <w:family w:val="roman"/>
    <w:notTrueType/>
    <w:pitch w:val="default"/>
  </w:font>
  <w:font w:name="Ali-A-Sharif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altName w:val="Mangal"/>
    <w:panose1 w:val="02040503050406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50C4" w:rsidRPr="00483DD0" w:rsidRDefault="00BE50C4" w:rsidP="00483DD0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  <w:lang w:val="en-US"/>
      </w:rPr>
    </w:pPr>
    <w:r>
      <w:rPr>
        <w:rFonts w:asciiTheme="majorHAnsi" w:eastAsiaTheme="majorEastAsia" w:hAnsiTheme="majorHAnsi" w:cstheme="majorBidi"/>
      </w:rPr>
      <w:t xml:space="preserve">Directorate of Quality Assurance and Accreditation            </w:t>
    </w:r>
    <w:r>
      <w:rPr>
        <w:rFonts w:asciiTheme="majorHAnsi" w:eastAsiaTheme="majorEastAsia" w:hAnsiTheme="majorHAnsi" w:cstheme="majorBidi" w:hint="cs"/>
        <w:rtl/>
        <w:lang w:bidi="ar-KW"/>
      </w:rPr>
      <w:t>به‌ڕێوه‌به‌رایه‌تی دڵنیایی جۆری و متمانه‌به‌خشین</w:t>
    </w:r>
    <w:r>
      <w:rPr>
        <w:rFonts w:asciiTheme="majorHAnsi" w:eastAsiaTheme="majorEastAsia" w:hAnsiTheme="majorHAnsi" w:cstheme="majorBidi"/>
      </w:rPr>
      <w:ptab w:relativeTo="margin" w:alignment="right" w:leader="none"/>
    </w:r>
  </w:p>
  <w:p w:rsidR="00BE50C4" w:rsidRDefault="00BE50C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467F" w:rsidRDefault="00C3467F" w:rsidP="00483DD0">
      <w:pPr>
        <w:spacing w:after="0" w:line="240" w:lineRule="auto"/>
      </w:pPr>
      <w:r>
        <w:separator/>
      </w:r>
    </w:p>
  </w:footnote>
  <w:footnote w:type="continuationSeparator" w:id="0">
    <w:p w:rsidR="00C3467F" w:rsidRDefault="00C3467F" w:rsidP="00483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50C4" w:rsidRPr="00441BF4" w:rsidRDefault="00BE50C4" w:rsidP="00441BF4">
    <w:pPr>
      <w:pStyle w:val="Header"/>
      <w:rPr>
        <w:lang w:val="en-US"/>
      </w:rPr>
    </w:pPr>
    <w:r>
      <w:rPr>
        <w:lang w:val="en-US"/>
      </w:rPr>
      <w:t xml:space="preserve">Ministry of Higher Education and Scientific research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B19EC"/>
    <w:multiLevelType w:val="hybridMultilevel"/>
    <w:tmpl w:val="2916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3E12F9"/>
    <w:multiLevelType w:val="hybridMultilevel"/>
    <w:tmpl w:val="A5B6C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3D365E"/>
    <w:multiLevelType w:val="hybridMultilevel"/>
    <w:tmpl w:val="E18EA3AE"/>
    <w:lvl w:ilvl="0" w:tplc="CE460422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Ali_K_Sami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B97B04"/>
    <w:multiLevelType w:val="hybridMultilevel"/>
    <w:tmpl w:val="39DAE30A"/>
    <w:lvl w:ilvl="0" w:tplc="25BE5BC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E32832"/>
    <w:multiLevelType w:val="hybridMultilevel"/>
    <w:tmpl w:val="930A88C0"/>
    <w:lvl w:ilvl="0" w:tplc="B940720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142BA2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2E9E4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D80714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AE4A88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BC23AA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0A803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76473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163C2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DD975A9"/>
    <w:multiLevelType w:val="hybridMultilevel"/>
    <w:tmpl w:val="9EFA6928"/>
    <w:lvl w:ilvl="0" w:tplc="1880266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DB2654"/>
    <w:multiLevelType w:val="hybridMultilevel"/>
    <w:tmpl w:val="D9F65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1DF4536"/>
    <w:multiLevelType w:val="hybridMultilevel"/>
    <w:tmpl w:val="728C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394E05"/>
    <w:multiLevelType w:val="multilevel"/>
    <w:tmpl w:val="A2AA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29C2924"/>
    <w:multiLevelType w:val="hybridMultilevel"/>
    <w:tmpl w:val="F6C0C6D8"/>
    <w:lvl w:ilvl="0" w:tplc="0D00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3E1A17"/>
    <w:multiLevelType w:val="hybridMultilevel"/>
    <w:tmpl w:val="4154892A"/>
    <w:lvl w:ilvl="0" w:tplc="BBA88DF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8C68A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F2BE6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AE0B22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0F4C9DC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08D30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2D40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98F46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45E952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4662330"/>
    <w:multiLevelType w:val="hybridMultilevel"/>
    <w:tmpl w:val="3B42B15C"/>
    <w:lvl w:ilvl="0" w:tplc="166691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CF537F"/>
    <w:multiLevelType w:val="hybridMultilevel"/>
    <w:tmpl w:val="E110D2F4"/>
    <w:lvl w:ilvl="0" w:tplc="3DD21B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D8650C"/>
    <w:multiLevelType w:val="hybridMultilevel"/>
    <w:tmpl w:val="7F787DE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4">
    <w:nsid w:val="2D320736"/>
    <w:multiLevelType w:val="hybridMultilevel"/>
    <w:tmpl w:val="C30656D0"/>
    <w:lvl w:ilvl="0" w:tplc="184EC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E90EE3"/>
    <w:multiLevelType w:val="hybridMultilevel"/>
    <w:tmpl w:val="BF42C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4E6A11"/>
    <w:multiLevelType w:val="hybridMultilevel"/>
    <w:tmpl w:val="AA8A1658"/>
    <w:lvl w:ilvl="0" w:tplc="22E0568C">
      <w:start w:val="1"/>
      <w:numFmt w:val="decimal"/>
      <w:lvlText w:val="%1-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7">
    <w:nsid w:val="37C37778"/>
    <w:multiLevelType w:val="hybridMultilevel"/>
    <w:tmpl w:val="155A8A52"/>
    <w:lvl w:ilvl="0" w:tplc="4FE454A0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E635D3"/>
    <w:multiLevelType w:val="hybridMultilevel"/>
    <w:tmpl w:val="5A40BED8"/>
    <w:lvl w:ilvl="0" w:tplc="2A14AC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FD46577"/>
    <w:multiLevelType w:val="hybridMultilevel"/>
    <w:tmpl w:val="BE8460DA"/>
    <w:lvl w:ilvl="0" w:tplc="0EAC4C1C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1890B0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9CD4EA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6ED82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F629E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CC8E7E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6C205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3AE3C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2C85E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0801DF5"/>
    <w:multiLevelType w:val="hybridMultilevel"/>
    <w:tmpl w:val="AD343D08"/>
    <w:lvl w:ilvl="0" w:tplc="CB6474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247047"/>
    <w:multiLevelType w:val="hybridMultilevel"/>
    <w:tmpl w:val="291C66D8"/>
    <w:lvl w:ilvl="0" w:tplc="DE5612A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50BF1C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1C6DA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1C777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607EF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7E61AE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780CE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FCAB8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6D0FC2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49C5B3D"/>
    <w:multiLevelType w:val="hybridMultilevel"/>
    <w:tmpl w:val="1758DE96"/>
    <w:lvl w:ilvl="0" w:tplc="C11CE79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CC624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E810B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EFC9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BC19A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64676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AEC6F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D5009E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84741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8470292"/>
    <w:multiLevelType w:val="hybridMultilevel"/>
    <w:tmpl w:val="B27CF736"/>
    <w:lvl w:ilvl="0" w:tplc="C5A4A85E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Ali_K_Sami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BFF2E1B"/>
    <w:multiLevelType w:val="hybridMultilevel"/>
    <w:tmpl w:val="13424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C995064"/>
    <w:multiLevelType w:val="hybridMultilevel"/>
    <w:tmpl w:val="48AA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CEB0B5F"/>
    <w:multiLevelType w:val="hybridMultilevel"/>
    <w:tmpl w:val="D5B0800A"/>
    <w:lvl w:ilvl="0" w:tplc="DD0467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07156D4"/>
    <w:multiLevelType w:val="hybridMultilevel"/>
    <w:tmpl w:val="72ACA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36758F8"/>
    <w:multiLevelType w:val="hybridMultilevel"/>
    <w:tmpl w:val="B6103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69A0CB3"/>
    <w:multiLevelType w:val="hybridMultilevel"/>
    <w:tmpl w:val="3F446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7244924"/>
    <w:multiLevelType w:val="hybridMultilevel"/>
    <w:tmpl w:val="625AA3A8"/>
    <w:lvl w:ilvl="0" w:tplc="E3D4C5A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DD0136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D69F7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851F2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785BE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FE53B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F2C5C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22F04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C668E8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576338E7"/>
    <w:multiLevelType w:val="hybridMultilevel"/>
    <w:tmpl w:val="2DF42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6B5E71"/>
    <w:multiLevelType w:val="hybridMultilevel"/>
    <w:tmpl w:val="D444E4D8"/>
    <w:lvl w:ilvl="0" w:tplc="E3C6BE2C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3EF6B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76706A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F0404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9907D6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21059E8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B65E7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A6521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6189C62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6390689C"/>
    <w:multiLevelType w:val="hybridMultilevel"/>
    <w:tmpl w:val="5A967E72"/>
    <w:lvl w:ilvl="0" w:tplc="51C8EA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44A34A3"/>
    <w:multiLevelType w:val="hybridMultilevel"/>
    <w:tmpl w:val="6644A048"/>
    <w:lvl w:ilvl="0" w:tplc="C0400D9C">
      <w:start w:val="1"/>
      <w:numFmt w:val="arabicAlpha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45907E3"/>
    <w:multiLevelType w:val="hybridMultilevel"/>
    <w:tmpl w:val="53B264C0"/>
    <w:lvl w:ilvl="0" w:tplc="47E460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52B7C97"/>
    <w:multiLevelType w:val="hybridMultilevel"/>
    <w:tmpl w:val="F05EC5D4"/>
    <w:lvl w:ilvl="0" w:tplc="094E34E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F5451F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D62754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A0B03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932024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244418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86CD2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A87B2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73C70A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AEB7EA5"/>
    <w:multiLevelType w:val="hybridMultilevel"/>
    <w:tmpl w:val="D1EE1496"/>
    <w:lvl w:ilvl="0" w:tplc="A02667C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6BB70A89"/>
    <w:multiLevelType w:val="hybridMultilevel"/>
    <w:tmpl w:val="3DC87AD8"/>
    <w:lvl w:ilvl="0" w:tplc="1444CE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D94149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>
    <w:nsid w:val="73F261AB"/>
    <w:multiLevelType w:val="hybridMultilevel"/>
    <w:tmpl w:val="81EE2132"/>
    <w:lvl w:ilvl="0" w:tplc="058C4258">
      <w:start w:val="5"/>
      <w:numFmt w:val="bullet"/>
      <w:lvlText w:val="-"/>
      <w:lvlJc w:val="left"/>
      <w:pPr>
        <w:ind w:left="1215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41">
    <w:nsid w:val="771B0E80"/>
    <w:multiLevelType w:val="hybridMultilevel"/>
    <w:tmpl w:val="130AC6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9"/>
  </w:num>
  <w:num w:numId="3">
    <w:abstractNumId w:val="1"/>
  </w:num>
  <w:num w:numId="4">
    <w:abstractNumId w:val="28"/>
  </w:num>
  <w:num w:numId="5">
    <w:abstractNumId w:val="29"/>
  </w:num>
  <w:num w:numId="6">
    <w:abstractNumId w:val="15"/>
  </w:num>
  <w:num w:numId="7">
    <w:abstractNumId w:val="7"/>
  </w:num>
  <w:num w:numId="8">
    <w:abstractNumId w:val="25"/>
  </w:num>
  <w:num w:numId="9">
    <w:abstractNumId w:val="6"/>
  </w:num>
  <w:num w:numId="10">
    <w:abstractNumId w:val="27"/>
  </w:num>
  <w:num w:numId="11">
    <w:abstractNumId w:val="8"/>
  </w:num>
  <w:num w:numId="12">
    <w:abstractNumId w:val="13"/>
  </w:num>
  <w:num w:numId="13">
    <w:abstractNumId w:val="24"/>
  </w:num>
  <w:num w:numId="14">
    <w:abstractNumId w:val="40"/>
  </w:num>
  <w:num w:numId="15">
    <w:abstractNumId w:val="41"/>
  </w:num>
  <w:num w:numId="16">
    <w:abstractNumId w:val="10"/>
  </w:num>
  <w:num w:numId="17">
    <w:abstractNumId w:val="21"/>
  </w:num>
  <w:num w:numId="18">
    <w:abstractNumId w:val="19"/>
  </w:num>
  <w:num w:numId="19">
    <w:abstractNumId w:val="36"/>
  </w:num>
  <w:num w:numId="20">
    <w:abstractNumId w:val="30"/>
  </w:num>
  <w:num w:numId="21">
    <w:abstractNumId w:val="22"/>
  </w:num>
  <w:num w:numId="22">
    <w:abstractNumId w:val="4"/>
  </w:num>
  <w:num w:numId="23">
    <w:abstractNumId w:val="32"/>
  </w:num>
  <w:num w:numId="24">
    <w:abstractNumId w:val="9"/>
  </w:num>
  <w:num w:numId="25">
    <w:abstractNumId w:val="33"/>
  </w:num>
  <w:num w:numId="26">
    <w:abstractNumId w:val="16"/>
  </w:num>
  <w:num w:numId="27">
    <w:abstractNumId w:val="14"/>
  </w:num>
  <w:num w:numId="28">
    <w:abstractNumId w:val="18"/>
  </w:num>
  <w:num w:numId="29">
    <w:abstractNumId w:val="5"/>
  </w:num>
  <w:num w:numId="30">
    <w:abstractNumId w:val="12"/>
  </w:num>
  <w:num w:numId="31">
    <w:abstractNumId w:val="31"/>
  </w:num>
  <w:num w:numId="32">
    <w:abstractNumId w:val="20"/>
  </w:num>
  <w:num w:numId="33">
    <w:abstractNumId w:val="35"/>
  </w:num>
  <w:num w:numId="34">
    <w:abstractNumId w:val="26"/>
  </w:num>
  <w:num w:numId="35">
    <w:abstractNumId w:val="17"/>
  </w:num>
  <w:num w:numId="36">
    <w:abstractNumId w:val="3"/>
  </w:num>
  <w:num w:numId="37">
    <w:abstractNumId w:val="38"/>
  </w:num>
  <w:num w:numId="38">
    <w:abstractNumId w:val="37"/>
  </w:num>
  <w:num w:numId="39">
    <w:abstractNumId w:val="34"/>
  </w:num>
  <w:num w:numId="40">
    <w:abstractNumId w:val="11"/>
  </w:num>
  <w:num w:numId="41">
    <w:abstractNumId w:val="23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CILS0MjC0NDcwszYyUdpeDU4uLM/DyQArNaACbB4jcsAAAA"/>
  </w:docVars>
  <w:rsids>
    <w:rsidRoot w:val="008D46A4"/>
    <w:rsid w:val="00001B33"/>
    <w:rsid w:val="00010DF7"/>
    <w:rsid w:val="000268D9"/>
    <w:rsid w:val="00033F70"/>
    <w:rsid w:val="000360E5"/>
    <w:rsid w:val="00037FC3"/>
    <w:rsid w:val="00061167"/>
    <w:rsid w:val="0006543D"/>
    <w:rsid w:val="00065BD1"/>
    <w:rsid w:val="00071B60"/>
    <w:rsid w:val="00080D59"/>
    <w:rsid w:val="00087417"/>
    <w:rsid w:val="00096F1C"/>
    <w:rsid w:val="000B2B97"/>
    <w:rsid w:val="000C0198"/>
    <w:rsid w:val="000C2C9F"/>
    <w:rsid w:val="000C53DE"/>
    <w:rsid w:val="000D5BCB"/>
    <w:rsid w:val="000E55E3"/>
    <w:rsid w:val="000E6EBD"/>
    <w:rsid w:val="000F2337"/>
    <w:rsid w:val="000F2A6A"/>
    <w:rsid w:val="00116986"/>
    <w:rsid w:val="00135B6F"/>
    <w:rsid w:val="00146965"/>
    <w:rsid w:val="00153341"/>
    <w:rsid w:val="00156BF8"/>
    <w:rsid w:val="001647A7"/>
    <w:rsid w:val="001703CB"/>
    <w:rsid w:val="0017138F"/>
    <w:rsid w:val="0017478B"/>
    <w:rsid w:val="00194301"/>
    <w:rsid w:val="00195766"/>
    <w:rsid w:val="001D2180"/>
    <w:rsid w:val="001D649A"/>
    <w:rsid w:val="001D73AC"/>
    <w:rsid w:val="001E3609"/>
    <w:rsid w:val="001F0889"/>
    <w:rsid w:val="001F1142"/>
    <w:rsid w:val="001F2F15"/>
    <w:rsid w:val="001F44D3"/>
    <w:rsid w:val="002001E6"/>
    <w:rsid w:val="00222D3F"/>
    <w:rsid w:val="0022625D"/>
    <w:rsid w:val="00246B94"/>
    <w:rsid w:val="0025284B"/>
    <w:rsid w:val="00264BA1"/>
    <w:rsid w:val="0028549E"/>
    <w:rsid w:val="00285BB8"/>
    <w:rsid w:val="00286485"/>
    <w:rsid w:val="00293FE0"/>
    <w:rsid w:val="002A3C4B"/>
    <w:rsid w:val="002B32D7"/>
    <w:rsid w:val="002B4156"/>
    <w:rsid w:val="002F44B8"/>
    <w:rsid w:val="002F6940"/>
    <w:rsid w:val="00307427"/>
    <w:rsid w:val="003269A8"/>
    <w:rsid w:val="00355603"/>
    <w:rsid w:val="00356F7F"/>
    <w:rsid w:val="0036135D"/>
    <w:rsid w:val="00365AD8"/>
    <w:rsid w:val="0036724B"/>
    <w:rsid w:val="00386B9E"/>
    <w:rsid w:val="003A38ED"/>
    <w:rsid w:val="003C0EC5"/>
    <w:rsid w:val="003C3C2E"/>
    <w:rsid w:val="003D025D"/>
    <w:rsid w:val="003D5D2C"/>
    <w:rsid w:val="003D742F"/>
    <w:rsid w:val="003E2460"/>
    <w:rsid w:val="003F264C"/>
    <w:rsid w:val="003F4581"/>
    <w:rsid w:val="003F67C8"/>
    <w:rsid w:val="00410601"/>
    <w:rsid w:val="004404DE"/>
    <w:rsid w:val="00441BF4"/>
    <w:rsid w:val="0044336F"/>
    <w:rsid w:val="00463EB8"/>
    <w:rsid w:val="00467B80"/>
    <w:rsid w:val="00472AB2"/>
    <w:rsid w:val="00475CB5"/>
    <w:rsid w:val="0048021D"/>
    <w:rsid w:val="004805BA"/>
    <w:rsid w:val="00483DD0"/>
    <w:rsid w:val="00485976"/>
    <w:rsid w:val="00487115"/>
    <w:rsid w:val="00492763"/>
    <w:rsid w:val="00495585"/>
    <w:rsid w:val="004A6BF1"/>
    <w:rsid w:val="004C5F2D"/>
    <w:rsid w:val="004C6579"/>
    <w:rsid w:val="004D6BB9"/>
    <w:rsid w:val="004E1842"/>
    <w:rsid w:val="004F4547"/>
    <w:rsid w:val="00501957"/>
    <w:rsid w:val="00513A62"/>
    <w:rsid w:val="005622D0"/>
    <w:rsid w:val="005828C9"/>
    <w:rsid w:val="00590F4A"/>
    <w:rsid w:val="005A1E5D"/>
    <w:rsid w:val="005A760A"/>
    <w:rsid w:val="005B1842"/>
    <w:rsid w:val="005B58E1"/>
    <w:rsid w:val="005C3B5B"/>
    <w:rsid w:val="005C7302"/>
    <w:rsid w:val="005D2B1F"/>
    <w:rsid w:val="005E2AA3"/>
    <w:rsid w:val="005F06DF"/>
    <w:rsid w:val="005F4589"/>
    <w:rsid w:val="00600351"/>
    <w:rsid w:val="00613B61"/>
    <w:rsid w:val="00616D0F"/>
    <w:rsid w:val="006222E6"/>
    <w:rsid w:val="006259A3"/>
    <w:rsid w:val="00632058"/>
    <w:rsid w:val="00634EC6"/>
    <w:rsid w:val="00634F2B"/>
    <w:rsid w:val="0064350C"/>
    <w:rsid w:val="00654532"/>
    <w:rsid w:val="0066147A"/>
    <w:rsid w:val="00663873"/>
    <w:rsid w:val="00664525"/>
    <w:rsid w:val="006719E3"/>
    <w:rsid w:val="006745BB"/>
    <w:rsid w:val="006766CD"/>
    <w:rsid w:val="00677E0C"/>
    <w:rsid w:val="00681FEA"/>
    <w:rsid w:val="00695467"/>
    <w:rsid w:val="00697F31"/>
    <w:rsid w:val="006A57BA"/>
    <w:rsid w:val="006B29F4"/>
    <w:rsid w:val="006B381C"/>
    <w:rsid w:val="006B7E4C"/>
    <w:rsid w:val="006C3B09"/>
    <w:rsid w:val="006D0425"/>
    <w:rsid w:val="006E7DEE"/>
    <w:rsid w:val="006F4683"/>
    <w:rsid w:val="006F7CE1"/>
    <w:rsid w:val="0070130E"/>
    <w:rsid w:val="00704534"/>
    <w:rsid w:val="007204B2"/>
    <w:rsid w:val="0072427F"/>
    <w:rsid w:val="00730AE6"/>
    <w:rsid w:val="007368DD"/>
    <w:rsid w:val="00741AA1"/>
    <w:rsid w:val="00741D0F"/>
    <w:rsid w:val="007453C6"/>
    <w:rsid w:val="007461A5"/>
    <w:rsid w:val="00756BE1"/>
    <w:rsid w:val="00762579"/>
    <w:rsid w:val="00781CC4"/>
    <w:rsid w:val="00785980"/>
    <w:rsid w:val="00790EBE"/>
    <w:rsid w:val="007B497F"/>
    <w:rsid w:val="007B7E60"/>
    <w:rsid w:val="007C0BC6"/>
    <w:rsid w:val="007D54D1"/>
    <w:rsid w:val="007D7892"/>
    <w:rsid w:val="007E2274"/>
    <w:rsid w:val="007E255A"/>
    <w:rsid w:val="007E4B79"/>
    <w:rsid w:val="007E53AC"/>
    <w:rsid w:val="007F0899"/>
    <w:rsid w:val="0080086A"/>
    <w:rsid w:val="00801961"/>
    <w:rsid w:val="008053B3"/>
    <w:rsid w:val="0081486C"/>
    <w:rsid w:val="00814CDC"/>
    <w:rsid w:val="00830E83"/>
    <w:rsid w:val="00830EE6"/>
    <w:rsid w:val="00847136"/>
    <w:rsid w:val="00862F36"/>
    <w:rsid w:val="008640D8"/>
    <w:rsid w:val="00870CCF"/>
    <w:rsid w:val="008950AD"/>
    <w:rsid w:val="00895623"/>
    <w:rsid w:val="0089654A"/>
    <w:rsid w:val="008D2119"/>
    <w:rsid w:val="008D46A4"/>
    <w:rsid w:val="008E0D66"/>
    <w:rsid w:val="008E274B"/>
    <w:rsid w:val="008E5C18"/>
    <w:rsid w:val="00901E75"/>
    <w:rsid w:val="00913B7B"/>
    <w:rsid w:val="00914683"/>
    <w:rsid w:val="00926E73"/>
    <w:rsid w:val="00927B51"/>
    <w:rsid w:val="00951B22"/>
    <w:rsid w:val="00955BB9"/>
    <w:rsid w:val="00960E27"/>
    <w:rsid w:val="00961D90"/>
    <w:rsid w:val="0097370A"/>
    <w:rsid w:val="00977E56"/>
    <w:rsid w:val="009829E8"/>
    <w:rsid w:val="0098615B"/>
    <w:rsid w:val="009875E0"/>
    <w:rsid w:val="009C0A8B"/>
    <w:rsid w:val="009C46A3"/>
    <w:rsid w:val="009D0059"/>
    <w:rsid w:val="009D172F"/>
    <w:rsid w:val="009D4CD2"/>
    <w:rsid w:val="009E31FE"/>
    <w:rsid w:val="009E5912"/>
    <w:rsid w:val="009E677B"/>
    <w:rsid w:val="009F7BEC"/>
    <w:rsid w:val="00A0095C"/>
    <w:rsid w:val="00A07592"/>
    <w:rsid w:val="00A25489"/>
    <w:rsid w:val="00A279A5"/>
    <w:rsid w:val="00A36DFF"/>
    <w:rsid w:val="00A378A1"/>
    <w:rsid w:val="00A427A3"/>
    <w:rsid w:val="00A50CC6"/>
    <w:rsid w:val="00A73E49"/>
    <w:rsid w:val="00A7717A"/>
    <w:rsid w:val="00A80702"/>
    <w:rsid w:val="00A96330"/>
    <w:rsid w:val="00A96C77"/>
    <w:rsid w:val="00AB6034"/>
    <w:rsid w:val="00AB7314"/>
    <w:rsid w:val="00AC6462"/>
    <w:rsid w:val="00AC6E81"/>
    <w:rsid w:val="00AD68F9"/>
    <w:rsid w:val="00AD7239"/>
    <w:rsid w:val="00AE6FDF"/>
    <w:rsid w:val="00B11AA1"/>
    <w:rsid w:val="00B1455D"/>
    <w:rsid w:val="00B30350"/>
    <w:rsid w:val="00B31AEC"/>
    <w:rsid w:val="00B33424"/>
    <w:rsid w:val="00B341B9"/>
    <w:rsid w:val="00B4172B"/>
    <w:rsid w:val="00B433A7"/>
    <w:rsid w:val="00B45135"/>
    <w:rsid w:val="00B45D60"/>
    <w:rsid w:val="00B45F92"/>
    <w:rsid w:val="00B5204F"/>
    <w:rsid w:val="00B87075"/>
    <w:rsid w:val="00B916A8"/>
    <w:rsid w:val="00B96293"/>
    <w:rsid w:val="00B96643"/>
    <w:rsid w:val="00BA60E4"/>
    <w:rsid w:val="00BA7F42"/>
    <w:rsid w:val="00BD2C4A"/>
    <w:rsid w:val="00BD407D"/>
    <w:rsid w:val="00BE141B"/>
    <w:rsid w:val="00BE50C4"/>
    <w:rsid w:val="00BE50D1"/>
    <w:rsid w:val="00BE53BD"/>
    <w:rsid w:val="00BE5EF8"/>
    <w:rsid w:val="00BF33B9"/>
    <w:rsid w:val="00BF4831"/>
    <w:rsid w:val="00BF5127"/>
    <w:rsid w:val="00C00122"/>
    <w:rsid w:val="00C00E13"/>
    <w:rsid w:val="00C02AA1"/>
    <w:rsid w:val="00C12AA8"/>
    <w:rsid w:val="00C12C65"/>
    <w:rsid w:val="00C259C1"/>
    <w:rsid w:val="00C331B8"/>
    <w:rsid w:val="00C3467F"/>
    <w:rsid w:val="00C42CBD"/>
    <w:rsid w:val="00C457FF"/>
    <w:rsid w:val="00C46D58"/>
    <w:rsid w:val="00C52459"/>
    <w:rsid w:val="00C525DA"/>
    <w:rsid w:val="00C540A8"/>
    <w:rsid w:val="00C55D06"/>
    <w:rsid w:val="00C80EF8"/>
    <w:rsid w:val="00C857AF"/>
    <w:rsid w:val="00C87DD5"/>
    <w:rsid w:val="00CA3A49"/>
    <w:rsid w:val="00CA3EA8"/>
    <w:rsid w:val="00CB5682"/>
    <w:rsid w:val="00CB5981"/>
    <w:rsid w:val="00CC5CD1"/>
    <w:rsid w:val="00CE21D3"/>
    <w:rsid w:val="00CE43D6"/>
    <w:rsid w:val="00CF2AC4"/>
    <w:rsid w:val="00CF510D"/>
    <w:rsid w:val="00CF5475"/>
    <w:rsid w:val="00D02930"/>
    <w:rsid w:val="00D10CC7"/>
    <w:rsid w:val="00D239EE"/>
    <w:rsid w:val="00D33A2D"/>
    <w:rsid w:val="00D51A91"/>
    <w:rsid w:val="00D53E45"/>
    <w:rsid w:val="00D70421"/>
    <w:rsid w:val="00D71BC8"/>
    <w:rsid w:val="00D77AE7"/>
    <w:rsid w:val="00D919E8"/>
    <w:rsid w:val="00DA04BC"/>
    <w:rsid w:val="00DA50D8"/>
    <w:rsid w:val="00DC5B3E"/>
    <w:rsid w:val="00DD1C94"/>
    <w:rsid w:val="00DD53CF"/>
    <w:rsid w:val="00DD6E26"/>
    <w:rsid w:val="00DE20AA"/>
    <w:rsid w:val="00DF2899"/>
    <w:rsid w:val="00E11563"/>
    <w:rsid w:val="00E14801"/>
    <w:rsid w:val="00E32992"/>
    <w:rsid w:val="00E37560"/>
    <w:rsid w:val="00E4054F"/>
    <w:rsid w:val="00E536A8"/>
    <w:rsid w:val="00E60065"/>
    <w:rsid w:val="00E61AD2"/>
    <w:rsid w:val="00E62FCD"/>
    <w:rsid w:val="00E80760"/>
    <w:rsid w:val="00E8668A"/>
    <w:rsid w:val="00E873BC"/>
    <w:rsid w:val="00E95307"/>
    <w:rsid w:val="00E97CE2"/>
    <w:rsid w:val="00EB5A53"/>
    <w:rsid w:val="00ED3387"/>
    <w:rsid w:val="00ED3CE9"/>
    <w:rsid w:val="00EE13DE"/>
    <w:rsid w:val="00EE2AC0"/>
    <w:rsid w:val="00EE306A"/>
    <w:rsid w:val="00EE60FC"/>
    <w:rsid w:val="00EE73D1"/>
    <w:rsid w:val="00EF7FE3"/>
    <w:rsid w:val="00F0195D"/>
    <w:rsid w:val="00F049F0"/>
    <w:rsid w:val="00F05CC8"/>
    <w:rsid w:val="00F3523A"/>
    <w:rsid w:val="00F54472"/>
    <w:rsid w:val="00F60E4B"/>
    <w:rsid w:val="00F705A6"/>
    <w:rsid w:val="00F87F4F"/>
    <w:rsid w:val="00FA1451"/>
    <w:rsid w:val="00FB7AFF"/>
    <w:rsid w:val="00FB7C7A"/>
    <w:rsid w:val="00FC1A1C"/>
    <w:rsid w:val="00FC74BC"/>
    <w:rsid w:val="00FD05D6"/>
    <w:rsid w:val="00FD437F"/>
    <w:rsid w:val="00FD50C1"/>
    <w:rsid w:val="00FE1252"/>
    <w:rsid w:val="00FE1CD0"/>
    <w:rsid w:val="00FF2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paragraph" w:styleId="NormalWeb">
    <w:name w:val="Normal (Web)"/>
    <w:basedOn w:val="Normal"/>
    <w:uiPriority w:val="99"/>
    <w:semiHidden/>
    <w:unhideWhenUsed/>
    <w:rsid w:val="00E600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475CB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paragraph" w:styleId="NormalWeb">
    <w:name w:val="Normal (Web)"/>
    <w:basedOn w:val="Normal"/>
    <w:uiPriority w:val="99"/>
    <w:semiHidden/>
    <w:unhideWhenUsed/>
    <w:rsid w:val="00E600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475CB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63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2751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95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300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5199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5740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918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67200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753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1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55970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7517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80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1104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9774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1254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4153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166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98294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331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665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98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2090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579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752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4596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147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145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736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33720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76434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9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54180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8075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405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391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9076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8979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8292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8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9037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76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612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109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406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731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380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94239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77127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0980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0761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1212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8333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1344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0384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6936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63960">
          <w:marLeft w:val="0"/>
          <w:marRight w:val="547"/>
          <w:marTop w:val="14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4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90107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2663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4413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01570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967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13880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064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9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871929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4990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18409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4852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0255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1269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0353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663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637</Words>
  <Characters>363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فراس الصعيو</Company>
  <LinksUpToDate>false</LinksUpToDate>
  <CharactersWithSpaces>4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wan</dc:creator>
  <cp:lastModifiedBy>DR.Ahmed Saker</cp:lastModifiedBy>
  <cp:revision>28</cp:revision>
  <cp:lastPrinted>2018-05-03T19:45:00Z</cp:lastPrinted>
  <dcterms:created xsi:type="dcterms:W3CDTF">2020-11-08T13:38:00Z</dcterms:created>
  <dcterms:modified xsi:type="dcterms:W3CDTF">2023-11-13T15:50:00Z</dcterms:modified>
</cp:coreProperties>
</file>